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E99FD0" w14:textId="1B013BB4" w:rsidR="00C55A7C" w:rsidRPr="00C55A7C" w:rsidRDefault="00C55A7C" w:rsidP="00C55A7C">
      <w:pPr>
        <w:spacing w:after="160" w:line="259" w:lineRule="auto"/>
        <w:jc w:val="center"/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  <w:r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br/>
      </w:r>
      <w:r w:rsidRPr="00C55A7C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 xml:space="preserve">Wniosek o zezwolenie na prowadzenie prac badawczych </w:t>
      </w:r>
      <w:r w:rsidR="00A04871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 xml:space="preserve">nad pojazdami </w:t>
      </w:r>
      <w:r w:rsidRPr="00C55A7C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>zautomatyzowany</w:t>
      </w:r>
      <w:r w:rsidR="00A04871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>mi</w:t>
      </w:r>
      <w:r w:rsidRPr="00C55A7C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 xml:space="preserve"> lub </w:t>
      </w:r>
      <w:r w:rsidR="00A04871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 xml:space="preserve">pojazdami w </w:t>
      </w:r>
      <w:r w:rsidRPr="00C55A7C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>pełni zautomatyzowan</w:t>
      </w:r>
      <w:r w:rsidR="00A04871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 xml:space="preserve">ymi </w:t>
      </w:r>
      <w:r w:rsidRPr="00C55A7C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>na drogach publicznych</w:t>
      </w:r>
    </w:p>
    <w:p w14:paraId="575AAC77" w14:textId="77777777" w:rsidR="00D570C0" w:rsidRDefault="00D570C0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tbl>
      <w:tblPr>
        <w:tblStyle w:val="Tabela-Siatka1"/>
        <w:tblW w:w="9169" w:type="dxa"/>
        <w:tblLook w:val="04A0" w:firstRow="1" w:lastRow="0" w:firstColumn="1" w:lastColumn="0" w:noHBand="0" w:noVBand="1"/>
      </w:tblPr>
      <w:tblGrid>
        <w:gridCol w:w="9169"/>
      </w:tblGrid>
      <w:tr w:rsidR="00D570C0" w:rsidRPr="00C55A7C" w14:paraId="254F44FC" w14:textId="77777777" w:rsidTr="00CF03DE">
        <w:trPr>
          <w:trHeight w:val="881"/>
        </w:trPr>
        <w:tc>
          <w:tcPr>
            <w:tcW w:w="9169" w:type="dxa"/>
            <w:shd w:val="clear" w:color="auto" w:fill="E7E6E6" w:themeFill="background2"/>
          </w:tcPr>
          <w:p w14:paraId="2A825C71" w14:textId="53B20F66" w:rsidR="00D570C0" w:rsidRPr="00D570C0" w:rsidRDefault="00D570C0" w:rsidP="00CF03DE">
            <w:pPr>
              <w:jc w:val="both"/>
              <w:rPr>
                <w:rFonts w:asciiTheme="minorHAnsi" w:eastAsiaTheme="minorHAnsi" w:hAnsiTheme="minorHAnsi" w:cstheme="minorBidi"/>
                <w:i/>
                <w:sz w:val="22"/>
                <w:szCs w:val="22"/>
                <w:lang w:val="pl-PL" w:eastAsia="en-US"/>
              </w:rPr>
            </w:pPr>
            <w:r w:rsidRPr="00D570C0">
              <w:rPr>
                <w:rFonts w:asciiTheme="minorHAnsi" w:eastAsiaTheme="minorHAnsi" w:hAnsiTheme="minorHAnsi" w:cstheme="minorBidi"/>
                <w:i/>
                <w:sz w:val="22"/>
                <w:szCs w:val="22"/>
                <w:lang w:val="pl-PL" w:eastAsia="en-US"/>
              </w:rPr>
              <w:t>Wypełnia Krajow</w:t>
            </w:r>
            <w:r w:rsidR="00CA2633">
              <w:rPr>
                <w:rFonts w:asciiTheme="minorHAnsi" w:eastAsiaTheme="minorHAnsi" w:hAnsiTheme="minorHAnsi" w:cstheme="minorBidi"/>
                <w:i/>
                <w:sz w:val="22"/>
                <w:szCs w:val="22"/>
                <w:lang w:val="pl-PL" w:eastAsia="en-US"/>
              </w:rPr>
              <w:t>y</w:t>
            </w:r>
            <w:r w:rsidRPr="00D570C0">
              <w:rPr>
                <w:rFonts w:asciiTheme="minorHAnsi" w:eastAsiaTheme="minorHAnsi" w:hAnsiTheme="minorHAnsi" w:cstheme="minorBidi"/>
                <w:i/>
                <w:sz w:val="22"/>
                <w:szCs w:val="22"/>
                <w:lang w:val="pl-PL" w:eastAsia="en-US"/>
              </w:rPr>
              <w:t xml:space="preserve"> Koordynator Prac Badawczych</w:t>
            </w:r>
          </w:p>
          <w:p w14:paraId="66213423" w14:textId="77777777" w:rsidR="00D570C0" w:rsidRPr="00D570C0" w:rsidRDefault="00D570C0" w:rsidP="00CF03DE">
            <w:pPr>
              <w:jc w:val="both"/>
              <w:rPr>
                <w:rFonts w:asciiTheme="minorHAnsi" w:eastAsiaTheme="minorHAnsi" w:hAnsiTheme="minorHAnsi" w:cstheme="minorBidi"/>
                <w:i/>
                <w:sz w:val="22"/>
                <w:szCs w:val="22"/>
                <w:lang w:val="pl-PL" w:eastAsia="en-US"/>
              </w:rPr>
            </w:pPr>
          </w:p>
          <w:p w14:paraId="22DA21CC" w14:textId="77777777" w:rsidR="00D570C0" w:rsidRPr="00B7361E" w:rsidRDefault="00D570C0" w:rsidP="00CF03DE">
            <w:pPr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D570C0">
              <w:rPr>
                <w:rFonts w:asciiTheme="minorHAnsi" w:eastAsiaTheme="minorHAnsi" w:hAnsiTheme="minorHAnsi" w:cstheme="minorBidi"/>
                <w:i/>
                <w:sz w:val="22"/>
                <w:szCs w:val="22"/>
                <w:lang w:val="pl-PL" w:eastAsia="en-US"/>
              </w:rPr>
              <w:t>Numer wniosku: ………………………………………</w:t>
            </w:r>
          </w:p>
        </w:tc>
      </w:tr>
    </w:tbl>
    <w:p w14:paraId="2F5BB8DF" w14:textId="77777777" w:rsidR="00D570C0" w:rsidRDefault="00D570C0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tbl>
      <w:tblPr>
        <w:tblStyle w:val="Tabela-Siatka1"/>
        <w:tblW w:w="9169" w:type="dxa"/>
        <w:tblLook w:val="04A0" w:firstRow="1" w:lastRow="0" w:firstColumn="1" w:lastColumn="0" w:noHBand="0" w:noVBand="1"/>
      </w:tblPr>
      <w:tblGrid>
        <w:gridCol w:w="9169"/>
      </w:tblGrid>
      <w:tr w:rsidR="00C55A7C" w:rsidRPr="00C55A7C" w14:paraId="5C4D2D4D" w14:textId="77777777" w:rsidTr="00CA2633">
        <w:trPr>
          <w:trHeight w:val="654"/>
        </w:trPr>
        <w:tc>
          <w:tcPr>
            <w:tcW w:w="9169" w:type="dxa"/>
            <w:shd w:val="clear" w:color="auto" w:fill="E7E6E6" w:themeFill="background2"/>
          </w:tcPr>
          <w:p w14:paraId="406793EA" w14:textId="77777777" w:rsidR="00A452F3" w:rsidRPr="00A452F3" w:rsidRDefault="00A452F3" w:rsidP="00A452F3">
            <w:pPr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bookmarkStart w:id="0" w:name="_Hlk223904031"/>
            <w:r w:rsidRPr="00A452F3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 xml:space="preserve">Wniosek należy wypełnić czytelnie, bez skreśleń, poprawek i dopisków na marginesach. </w:t>
            </w:r>
          </w:p>
          <w:p w14:paraId="4F8C8167" w14:textId="60A25A3D" w:rsidR="00C55A7C" w:rsidRPr="00B7361E" w:rsidRDefault="00A452F3" w:rsidP="00A452F3">
            <w:pPr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A452F3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 xml:space="preserve">W pozycjach oznaczonych kratkami, należy zaznaczyć znak </w:t>
            </w:r>
            <w:r w:rsidRPr="007C6950">
              <w:rPr>
                <w:rFonts w:asciiTheme="minorHAnsi" w:eastAsiaTheme="minorHAnsi" w:hAnsiTheme="minorHAnsi" w:cstheme="minorBidi"/>
                <w:b/>
                <w:sz w:val="22"/>
                <w:szCs w:val="22"/>
                <w:lang w:val="pl-PL" w:eastAsia="en-US"/>
              </w:rPr>
              <w:t>X</w:t>
            </w:r>
            <w:r w:rsidRPr="00A452F3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 xml:space="preserve"> we właściwych polach.</w:t>
            </w:r>
          </w:p>
        </w:tc>
      </w:tr>
      <w:bookmarkEnd w:id="0"/>
    </w:tbl>
    <w:p w14:paraId="17CFB77F" w14:textId="77777777" w:rsidR="00C55A7C" w:rsidRPr="00C55A7C" w:rsidRDefault="00C55A7C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16BF326B" w14:textId="0F2DF732" w:rsidR="00C55A7C" w:rsidRPr="00396BE4" w:rsidRDefault="00A452F3" w:rsidP="00396BE4">
      <w:pPr>
        <w:pStyle w:val="Akapitzlist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396BE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Dane organizatora prac badawczych nad pojazdami zautomatyzowanymi lub pojazdami w</w:t>
      </w:r>
      <w:r w:rsidR="00B06DFA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 </w:t>
      </w:r>
      <w:r w:rsidRPr="00396BE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pełni zautomatyzowanymi w ruchu drogowym na drogach publicznych, zwanych dalej „pracami badawczymi”: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4023"/>
        <w:gridCol w:w="2505"/>
        <w:gridCol w:w="2362"/>
      </w:tblGrid>
      <w:tr w:rsidR="00C55A7C" w:rsidRPr="00C55A7C" w14:paraId="0859F337" w14:textId="77777777" w:rsidTr="00625D35">
        <w:tc>
          <w:tcPr>
            <w:tcW w:w="4106" w:type="dxa"/>
            <w:shd w:val="clear" w:color="auto" w:fill="E7E6E6" w:themeFill="background2"/>
          </w:tcPr>
          <w:p w14:paraId="3FFDFDF3" w14:textId="0E345CEF" w:rsidR="00C55A7C" w:rsidRPr="00C55A7C" w:rsidRDefault="00A452F3" w:rsidP="00DD7E2D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A452F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mię</w:t>
            </w:r>
            <w:proofErr w:type="spellEnd"/>
            <w:r w:rsidRPr="00A452F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A452F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</w:t>
            </w:r>
            <w:proofErr w:type="spellEnd"/>
            <w:r w:rsidRPr="00A452F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A452F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azwisko</w:t>
            </w:r>
            <w:proofErr w:type="spellEnd"/>
            <w:r w:rsidRPr="00A452F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A452F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albo</w:t>
            </w:r>
            <w:proofErr w:type="spellEnd"/>
            <w:r w:rsidRPr="00A452F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A452F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azwa</w:t>
            </w:r>
            <w:proofErr w:type="spellEnd"/>
            <w:r w:rsidRPr="00A452F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A452F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firmy</w:t>
            </w:r>
            <w:proofErr w:type="spellEnd"/>
          </w:p>
        </w:tc>
        <w:tc>
          <w:tcPr>
            <w:tcW w:w="2552" w:type="dxa"/>
            <w:shd w:val="clear" w:color="auto" w:fill="E7E6E6" w:themeFill="background2"/>
          </w:tcPr>
          <w:p w14:paraId="0E042D45" w14:textId="593DB4D9" w:rsidR="00C55A7C" w:rsidRPr="00A452F3" w:rsidRDefault="00DD7E2D" w:rsidP="00A452F3">
            <w:pPr>
              <w:rPr>
                <w:rFonts w:asciiTheme="minorHAnsi" w:eastAsiaTheme="minorHAnsi" w:hAnsiTheme="minorHAnsi" w:cstheme="minorBidi"/>
                <w:i/>
                <w:iCs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ESEL</w:t>
            </w:r>
            <w:r w:rsidR="00A452F3">
              <w:rPr>
                <w:rStyle w:val="Odwoanieprzypisudolnego"/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footnoteReference w:id="1"/>
            </w:r>
          </w:p>
        </w:tc>
        <w:tc>
          <w:tcPr>
            <w:tcW w:w="2404" w:type="dxa"/>
            <w:shd w:val="clear" w:color="auto" w:fill="E7E6E6" w:themeFill="background2"/>
          </w:tcPr>
          <w:p w14:paraId="51496950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REGON</w:t>
            </w:r>
          </w:p>
        </w:tc>
      </w:tr>
      <w:tr w:rsidR="00C55A7C" w:rsidRPr="00C55A7C" w14:paraId="3DA6305B" w14:textId="77777777" w:rsidTr="00625D35">
        <w:trPr>
          <w:trHeight w:val="592"/>
        </w:trPr>
        <w:tc>
          <w:tcPr>
            <w:tcW w:w="4106" w:type="dxa"/>
          </w:tcPr>
          <w:p w14:paraId="7DD42D97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2552" w:type="dxa"/>
          </w:tcPr>
          <w:p w14:paraId="4FE5E4ED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2404" w:type="dxa"/>
          </w:tcPr>
          <w:p w14:paraId="418C47AB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2B99E69B" w14:textId="77777777" w:rsidR="00C55A7C" w:rsidRPr="00C55A7C" w:rsidRDefault="00C55A7C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4A309017" w14:textId="3367CD3B" w:rsidR="00C55A7C" w:rsidRPr="00C55A7C" w:rsidRDefault="00C55A7C" w:rsidP="00C55A7C">
      <w:pPr>
        <w:spacing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C55A7C">
        <w:rPr>
          <w:rFonts w:asciiTheme="minorHAnsi" w:eastAsiaTheme="minorHAnsi" w:hAnsiTheme="minorHAnsi" w:cstheme="minorBidi"/>
          <w:sz w:val="22"/>
          <w:szCs w:val="22"/>
          <w:lang w:eastAsia="en-US"/>
        </w:rPr>
        <w:t>Adres głównej siedziby</w:t>
      </w:r>
      <w:r w:rsidR="00DD7E2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/ Adres zamieszkania</w:t>
      </w:r>
      <w:r w:rsidRPr="00C55A7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704"/>
        <w:gridCol w:w="142"/>
        <w:gridCol w:w="519"/>
        <w:gridCol w:w="3049"/>
        <w:gridCol w:w="830"/>
        <w:gridCol w:w="683"/>
        <w:gridCol w:w="1458"/>
        <w:gridCol w:w="1505"/>
      </w:tblGrid>
      <w:tr w:rsidR="00C55A7C" w:rsidRPr="00C55A7C" w14:paraId="7704FDBB" w14:textId="77777777" w:rsidTr="008A7E62">
        <w:tc>
          <w:tcPr>
            <w:tcW w:w="704" w:type="dxa"/>
            <w:shd w:val="clear" w:color="auto" w:fill="E7E6E6" w:themeFill="background2"/>
          </w:tcPr>
          <w:p w14:paraId="44149CA5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raj</w:t>
            </w:r>
            <w:proofErr w:type="spellEnd"/>
          </w:p>
        </w:tc>
        <w:tc>
          <w:tcPr>
            <w:tcW w:w="3710" w:type="dxa"/>
            <w:gridSpan w:val="3"/>
          </w:tcPr>
          <w:p w14:paraId="65CA3B0F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1A48957A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Województwo</w:t>
            </w:r>
            <w:proofErr w:type="spellEnd"/>
          </w:p>
        </w:tc>
        <w:tc>
          <w:tcPr>
            <w:tcW w:w="2963" w:type="dxa"/>
            <w:gridSpan w:val="2"/>
          </w:tcPr>
          <w:p w14:paraId="6D9B39CA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C55A7C" w:rsidRPr="00C55A7C" w14:paraId="07A63B85" w14:textId="77777777" w:rsidTr="008A7E62">
        <w:tc>
          <w:tcPr>
            <w:tcW w:w="846" w:type="dxa"/>
            <w:gridSpan w:val="2"/>
            <w:shd w:val="clear" w:color="auto" w:fill="E7E6E6" w:themeFill="background2"/>
          </w:tcPr>
          <w:p w14:paraId="1586D8CF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wiat</w:t>
            </w:r>
          </w:p>
        </w:tc>
        <w:tc>
          <w:tcPr>
            <w:tcW w:w="3568" w:type="dxa"/>
            <w:gridSpan w:val="2"/>
          </w:tcPr>
          <w:p w14:paraId="713849FF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830" w:type="dxa"/>
            <w:shd w:val="clear" w:color="auto" w:fill="E7E6E6" w:themeFill="background2"/>
          </w:tcPr>
          <w:p w14:paraId="177BC2CF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Gmina</w:t>
            </w:r>
            <w:proofErr w:type="spellEnd"/>
          </w:p>
        </w:tc>
        <w:tc>
          <w:tcPr>
            <w:tcW w:w="3646" w:type="dxa"/>
            <w:gridSpan w:val="3"/>
          </w:tcPr>
          <w:p w14:paraId="01ED4CC1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C55A7C" w:rsidRPr="00C55A7C" w14:paraId="4723325A" w14:textId="77777777" w:rsidTr="00A452F3">
        <w:tc>
          <w:tcPr>
            <w:tcW w:w="1365" w:type="dxa"/>
            <w:gridSpan w:val="3"/>
            <w:shd w:val="clear" w:color="auto" w:fill="E7E6E6" w:themeFill="background2"/>
          </w:tcPr>
          <w:p w14:paraId="0F4601AA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Miejscowość</w:t>
            </w:r>
            <w:proofErr w:type="spellEnd"/>
          </w:p>
        </w:tc>
        <w:tc>
          <w:tcPr>
            <w:tcW w:w="4562" w:type="dxa"/>
            <w:gridSpan w:val="3"/>
          </w:tcPr>
          <w:p w14:paraId="0BBA7E8A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58" w:type="dxa"/>
            <w:shd w:val="clear" w:color="auto" w:fill="E7E6E6" w:themeFill="background2"/>
          </w:tcPr>
          <w:p w14:paraId="0C9529AC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od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cztowy</w:t>
            </w:r>
            <w:proofErr w:type="spellEnd"/>
          </w:p>
        </w:tc>
        <w:tc>
          <w:tcPr>
            <w:tcW w:w="1505" w:type="dxa"/>
          </w:tcPr>
          <w:p w14:paraId="516C69C9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C55A7C" w:rsidRPr="00C55A7C" w14:paraId="12AF954D" w14:textId="77777777" w:rsidTr="00A452F3">
        <w:tc>
          <w:tcPr>
            <w:tcW w:w="1365" w:type="dxa"/>
            <w:gridSpan w:val="3"/>
            <w:shd w:val="clear" w:color="auto" w:fill="E7E6E6" w:themeFill="background2"/>
          </w:tcPr>
          <w:p w14:paraId="2C4F7F43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Ulica</w:t>
            </w:r>
            <w:proofErr w:type="spellEnd"/>
          </w:p>
        </w:tc>
        <w:tc>
          <w:tcPr>
            <w:tcW w:w="7525" w:type="dxa"/>
            <w:gridSpan w:val="5"/>
          </w:tcPr>
          <w:p w14:paraId="00D1FBA5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C55A7C" w:rsidRPr="00C55A7C" w14:paraId="2FFAD006" w14:textId="77777777" w:rsidTr="008A7E62">
        <w:tc>
          <w:tcPr>
            <w:tcW w:w="1365" w:type="dxa"/>
            <w:gridSpan w:val="3"/>
            <w:shd w:val="clear" w:color="auto" w:fill="E7E6E6" w:themeFill="background2"/>
          </w:tcPr>
          <w:p w14:paraId="74FF72D4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r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omu</w:t>
            </w:r>
            <w:proofErr w:type="spellEnd"/>
          </w:p>
        </w:tc>
        <w:tc>
          <w:tcPr>
            <w:tcW w:w="3049" w:type="dxa"/>
          </w:tcPr>
          <w:p w14:paraId="06E51BC7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1E675A9E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r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lokalu</w:t>
            </w:r>
            <w:proofErr w:type="spellEnd"/>
          </w:p>
        </w:tc>
        <w:tc>
          <w:tcPr>
            <w:tcW w:w="2963" w:type="dxa"/>
            <w:gridSpan w:val="2"/>
          </w:tcPr>
          <w:p w14:paraId="7E0C1126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A452F3" w:rsidRPr="00C55A7C" w14:paraId="36D70E5D" w14:textId="77777777" w:rsidTr="008A7E62">
        <w:tc>
          <w:tcPr>
            <w:tcW w:w="4414" w:type="dxa"/>
            <w:gridSpan w:val="4"/>
            <w:shd w:val="clear" w:color="auto" w:fill="E7E6E6" w:themeFill="background2"/>
          </w:tcPr>
          <w:p w14:paraId="5DF8E0D2" w14:textId="06145245" w:rsidR="00A452F3" w:rsidRPr="00C55A7C" w:rsidRDefault="00A452F3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Adres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do </w:t>
            </w: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oręczeń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elektronicznych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Pr="00D35821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(</w:t>
            </w:r>
            <w:proofErr w:type="spellStart"/>
            <w:r w:rsidRPr="00D35821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je</w:t>
            </w:r>
            <w:r w:rsidR="00484E6E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ś</w:t>
            </w:r>
            <w:r w:rsidRPr="00D35821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li</w:t>
            </w:r>
            <w:proofErr w:type="spellEnd"/>
            <w:r w:rsidRPr="00D35821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D35821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dotyczy</w:t>
            </w:r>
            <w:proofErr w:type="spellEnd"/>
            <w:r w:rsidRPr="00D35821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4476" w:type="dxa"/>
            <w:gridSpan w:val="4"/>
          </w:tcPr>
          <w:p w14:paraId="2FD5C443" w14:textId="77777777" w:rsidR="00A452F3" w:rsidRPr="00C55A7C" w:rsidRDefault="00A452F3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440B3B57" w14:textId="5633D6E3" w:rsidR="00C55A7C" w:rsidRPr="00C55A7C" w:rsidRDefault="00C55A7C" w:rsidP="00C55A7C">
      <w:pPr>
        <w:spacing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C55A7C">
        <w:rPr>
          <w:rFonts w:asciiTheme="minorHAnsi" w:eastAsiaTheme="minorHAnsi" w:hAnsiTheme="minorHAnsi" w:cstheme="minorBidi"/>
          <w:sz w:val="22"/>
          <w:szCs w:val="22"/>
          <w:lang w:eastAsia="en-US"/>
        </w:rPr>
        <w:br/>
        <w:t>Adres oddziału (jeśli inny niż adres siedziby głównej):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704"/>
        <w:gridCol w:w="142"/>
        <w:gridCol w:w="519"/>
        <w:gridCol w:w="3049"/>
        <w:gridCol w:w="830"/>
        <w:gridCol w:w="683"/>
        <w:gridCol w:w="1458"/>
        <w:gridCol w:w="1505"/>
      </w:tblGrid>
      <w:tr w:rsidR="00C55A7C" w:rsidRPr="00C55A7C" w14:paraId="3304FD59" w14:textId="77777777" w:rsidTr="00625D35">
        <w:tc>
          <w:tcPr>
            <w:tcW w:w="704" w:type="dxa"/>
            <w:shd w:val="clear" w:color="auto" w:fill="E7E6E6" w:themeFill="background2"/>
          </w:tcPr>
          <w:p w14:paraId="7DF0452E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raj</w:t>
            </w:r>
            <w:proofErr w:type="spellEnd"/>
          </w:p>
        </w:tc>
        <w:tc>
          <w:tcPr>
            <w:tcW w:w="3818" w:type="dxa"/>
            <w:gridSpan w:val="3"/>
          </w:tcPr>
          <w:p w14:paraId="059AE7FB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22C23BD0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Województwo</w:t>
            </w:r>
            <w:proofErr w:type="spellEnd"/>
          </w:p>
        </w:tc>
        <w:tc>
          <w:tcPr>
            <w:tcW w:w="3027" w:type="dxa"/>
            <w:gridSpan w:val="2"/>
          </w:tcPr>
          <w:p w14:paraId="107D53D0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C55A7C" w:rsidRPr="00C55A7C" w14:paraId="1FE7931E" w14:textId="77777777" w:rsidTr="00625D35">
        <w:tc>
          <w:tcPr>
            <w:tcW w:w="846" w:type="dxa"/>
            <w:gridSpan w:val="2"/>
            <w:shd w:val="clear" w:color="auto" w:fill="E7E6E6" w:themeFill="background2"/>
          </w:tcPr>
          <w:p w14:paraId="61780E4E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wiat</w:t>
            </w:r>
          </w:p>
        </w:tc>
        <w:tc>
          <w:tcPr>
            <w:tcW w:w="3676" w:type="dxa"/>
            <w:gridSpan w:val="2"/>
          </w:tcPr>
          <w:p w14:paraId="55C9B168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830" w:type="dxa"/>
            <w:shd w:val="clear" w:color="auto" w:fill="E7E6E6" w:themeFill="background2"/>
          </w:tcPr>
          <w:p w14:paraId="35A7D247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Gmina</w:t>
            </w:r>
            <w:proofErr w:type="spellEnd"/>
          </w:p>
        </w:tc>
        <w:tc>
          <w:tcPr>
            <w:tcW w:w="3710" w:type="dxa"/>
            <w:gridSpan w:val="3"/>
          </w:tcPr>
          <w:p w14:paraId="023AAC10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C55A7C" w:rsidRPr="00C55A7C" w14:paraId="7B9E1C79" w14:textId="77777777" w:rsidTr="00625D35">
        <w:tc>
          <w:tcPr>
            <w:tcW w:w="1365" w:type="dxa"/>
            <w:gridSpan w:val="3"/>
            <w:shd w:val="clear" w:color="auto" w:fill="E7E6E6" w:themeFill="background2"/>
          </w:tcPr>
          <w:p w14:paraId="1203AD50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Miejscowość</w:t>
            </w:r>
            <w:proofErr w:type="spellEnd"/>
          </w:p>
        </w:tc>
        <w:tc>
          <w:tcPr>
            <w:tcW w:w="4670" w:type="dxa"/>
            <w:gridSpan w:val="3"/>
          </w:tcPr>
          <w:p w14:paraId="321C7E26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73" w:type="dxa"/>
            <w:shd w:val="clear" w:color="auto" w:fill="E7E6E6" w:themeFill="background2"/>
          </w:tcPr>
          <w:p w14:paraId="0A205877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od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cztowy</w:t>
            </w:r>
            <w:proofErr w:type="spellEnd"/>
          </w:p>
        </w:tc>
        <w:tc>
          <w:tcPr>
            <w:tcW w:w="1554" w:type="dxa"/>
          </w:tcPr>
          <w:p w14:paraId="15EE8CD9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C55A7C" w:rsidRPr="00C55A7C" w14:paraId="18BF5F31" w14:textId="77777777" w:rsidTr="00625D35">
        <w:tc>
          <w:tcPr>
            <w:tcW w:w="1365" w:type="dxa"/>
            <w:gridSpan w:val="3"/>
            <w:shd w:val="clear" w:color="auto" w:fill="E7E6E6" w:themeFill="background2"/>
          </w:tcPr>
          <w:p w14:paraId="7BB73E45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Ulica</w:t>
            </w:r>
            <w:proofErr w:type="spellEnd"/>
          </w:p>
        </w:tc>
        <w:tc>
          <w:tcPr>
            <w:tcW w:w="7697" w:type="dxa"/>
            <w:gridSpan w:val="5"/>
          </w:tcPr>
          <w:p w14:paraId="3FDCE80F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C55A7C" w:rsidRPr="00C55A7C" w14:paraId="52D14948" w14:textId="77777777" w:rsidTr="00625D35">
        <w:tc>
          <w:tcPr>
            <w:tcW w:w="1365" w:type="dxa"/>
            <w:gridSpan w:val="3"/>
            <w:shd w:val="clear" w:color="auto" w:fill="E7E6E6" w:themeFill="background2"/>
          </w:tcPr>
          <w:p w14:paraId="00B3A92E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r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omu</w:t>
            </w:r>
            <w:proofErr w:type="spellEnd"/>
          </w:p>
        </w:tc>
        <w:tc>
          <w:tcPr>
            <w:tcW w:w="3157" w:type="dxa"/>
          </w:tcPr>
          <w:p w14:paraId="076DFD0A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21912C5F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r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lokalu</w:t>
            </w:r>
            <w:proofErr w:type="spellEnd"/>
          </w:p>
        </w:tc>
        <w:tc>
          <w:tcPr>
            <w:tcW w:w="3027" w:type="dxa"/>
            <w:gridSpan w:val="2"/>
          </w:tcPr>
          <w:p w14:paraId="595FFF48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37EDF2BA" w14:textId="7ECB6885" w:rsidR="00DD7E2D" w:rsidRDefault="00DD7E2D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5C75AE5A" w14:textId="1A9D1DBE" w:rsidR="00E91B5A" w:rsidRDefault="00E91B5A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188AD02D" w14:textId="77777777" w:rsidR="00813E02" w:rsidRPr="00C55A7C" w:rsidRDefault="00813E02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595C2FD2" w14:textId="193F4D6D" w:rsidR="00C55A7C" w:rsidRPr="00525555" w:rsidRDefault="00396BE4" w:rsidP="00C55A7C">
      <w:pPr>
        <w:pStyle w:val="Akapitzlist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396BE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lastRenderedPageBreak/>
        <w:t>Dane osoby reprezentującej organizatora prac badawczych: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931"/>
        <w:gridCol w:w="925"/>
        <w:gridCol w:w="2157"/>
        <w:gridCol w:w="1644"/>
        <w:gridCol w:w="3233"/>
      </w:tblGrid>
      <w:tr w:rsidR="00C55A7C" w:rsidRPr="00C55A7C" w14:paraId="28C01D2B" w14:textId="77777777" w:rsidTr="00396BE4">
        <w:tc>
          <w:tcPr>
            <w:tcW w:w="931" w:type="dxa"/>
            <w:shd w:val="clear" w:color="auto" w:fill="E7E6E6" w:themeFill="background2"/>
          </w:tcPr>
          <w:p w14:paraId="40A35E89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mię</w:t>
            </w:r>
            <w:proofErr w:type="spellEnd"/>
          </w:p>
        </w:tc>
        <w:tc>
          <w:tcPr>
            <w:tcW w:w="3082" w:type="dxa"/>
            <w:gridSpan w:val="2"/>
          </w:tcPr>
          <w:p w14:paraId="566E800A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644" w:type="dxa"/>
            <w:shd w:val="clear" w:color="auto" w:fill="E7E6E6" w:themeFill="background2"/>
          </w:tcPr>
          <w:p w14:paraId="6832EA67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rugie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mię</w:t>
            </w:r>
            <w:proofErr w:type="spellEnd"/>
          </w:p>
        </w:tc>
        <w:tc>
          <w:tcPr>
            <w:tcW w:w="3233" w:type="dxa"/>
          </w:tcPr>
          <w:p w14:paraId="04576B68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C55A7C" w:rsidRPr="00C55A7C" w14:paraId="1FA936F5" w14:textId="77777777" w:rsidTr="00396BE4">
        <w:tc>
          <w:tcPr>
            <w:tcW w:w="1856" w:type="dxa"/>
            <w:gridSpan w:val="2"/>
            <w:shd w:val="clear" w:color="auto" w:fill="E7E6E6" w:themeFill="background2"/>
          </w:tcPr>
          <w:p w14:paraId="6D2BD0C9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azwisko</w:t>
            </w:r>
            <w:proofErr w:type="spellEnd"/>
          </w:p>
        </w:tc>
        <w:tc>
          <w:tcPr>
            <w:tcW w:w="7034" w:type="dxa"/>
            <w:gridSpan w:val="3"/>
          </w:tcPr>
          <w:p w14:paraId="44F5AAE0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00AD3E33" w14:textId="33D4E128" w:rsidR="00C55A7C" w:rsidRDefault="00C55A7C" w:rsidP="00C55A7C">
      <w:pPr>
        <w:spacing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748ADA1E" w14:textId="4528544D" w:rsidR="00396BE4" w:rsidRDefault="00396BE4" w:rsidP="00C55A7C">
      <w:pPr>
        <w:spacing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dres zamieszkania 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704"/>
        <w:gridCol w:w="142"/>
        <w:gridCol w:w="519"/>
        <w:gridCol w:w="3049"/>
        <w:gridCol w:w="830"/>
        <w:gridCol w:w="683"/>
        <w:gridCol w:w="1458"/>
        <w:gridCol w:w="1505"/>
      </w:tblGrid>
      <w:tr w:rsidR="00396BE4" w:rsidRPr="00C55A7C" w14:paraId="6794EFCF" w14:textId="77777777" w:rsidTr="00BB1BC0">
        <w:tc>
          <w:tcPr>
            <w:tcW w:w="704" w:type="dxa"/>
            <w:shd w:val="clear" w:color="auto" w:fill="E7E6E6" w:themeFill="background2"/>
          </w:tcPr>
          <w:p w14:paraId="71B4AB34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raj</w:t>
            </w:r>
            <w:proofErr w:type="spellEnd"/>
          </w:p>
        </w:tc>
        <w:tc>
          <w:tcPr>
            <w:tcW w:w="3710" w:type="dxa"/>
            <w:gridSpan w:val="3"/>
          </w:tcPr>
          <w:p w14:paraId="3B18DB42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43A04612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Województwo</w:t>
            </w:r>
            <w:proofErr w:type="spellEnd"/>
          </w:p>
        </w:tc>
        <w:tc>
          <w:tcPr>
            <w:tcW w:w="2963" w:type="dxa"/>
            <w:gridSpan w:val="2"/>
          </w:tcPr>
          <w:p w14:paraId="76AD0B3C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96BE4" w:rsidRPr="00C55A7C" w14:paraId="626905D7" w14:textId="77777777" w:rsidTr="00BB1BC0">
        <w:tc>
          <w:tcPr>
            <w:tcW w:w="846" w:type="dxa"/>
            <w:gridSpan w:val="2"/>
            <w:shd w:val="clear" w:color="auto" w:fill="E7E6E6" w:themeFill="background2"/>
          </w:tcPr>
          <w:p w14:paraId="57C0D182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wiat</w:t>
            </w:r>
          </w:p>
        </w:tc>
        <w:tc>
          <w:tcPr>
            <w:tcW w:w="3568" w:type="dxa"/>
            <w:gridSpan w:val="2"/>
          </w:tcPr>
          <w:p w14:paraId="1B3244FE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830" w:type="dxa"/>
            <w:shd w:val="clear" w:color="auto" w:fill="E7E6E6" w:themeFill="background2"/>
          </w:tcPr>
          <w:p w14:paraId="728D72CD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Gmina</w:t>
            </w:r>
            <w:proofErr w:type="spellEnd"/>
          </w:p>
        </w:tc>
        <w:tc>
          <w:tcPr>
            <w:tcW w:w="3646" w:type="dxa"/>
            <w:gridSpan w:val="3"/>
          </w:tcPr>
          <w:p w14:paraId="377A1AF5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96BE4" w:rsidRPr="00C55A7C" w14:paraId="1BBB1520" w14:textId="77777777" w:rsidTr="00A35563">
        <w:tc>
          <w:tcPr>
            <w:tcW w:w="1365" w:type="dxa"/>
            <w:gridSpan w:val="3"/>
            <w:shd w:val="clear" w:color="auto" w:fill="E7E6E6" w:themeFill="background2"/>
          </w:tcPr>
          <w:p w14:paraId="7211E4F7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Miejscowość</w:t>
            </w:r>
            <w:proofErr w:type="spellEnd"/>
          </w:p>
        </w:tc>
        <w:tc>
          <w:tcPr>
            <w:tcW w:w="4562" w:type="dxa"/>
            <w:gridSpan w:val="3"/>
          </w:tcPr>
          <w:p w14:paraId="3389CC18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58" w:type="dxa"/>
            <w:shd w:val="clear" w:color="auto" w:fill="E7E6E6" w:themeFill="background2"/>
          </w:tcPr>
          <w:p w14:paraId="48679201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od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cztowy</w:t>
            </w:r>
            <w:proofErr w:type="spellEnd"/>
          </w:p>
        </w:tc>
        <w:tc>
          <w:tcPr>
            <w:tcW w:w="1505" w:type="dxa"/>
          </w:tcPr>
          <w:p w14:paraId="48590FAC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96BE4" w:rsidRPr="00C55A7C" w14:paraId="287DF92A" w14:textId="77777777" w:rsidTr="00A35563">
        <w:tc>
          <w:tcPr>
            <w:tcW w:w="1365" w:type="dxa"/>
            <w:gridSpan w:val="3"/>
            <w:shd w:val="clear" w:color="auto" w:fill="E7E6E6" w:themeFill="background2"/>
          </w:tcPr>
          <w:p w14:paraId="732625B8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Ulica</w:t>
            </w:r>
            <w:proofErr w:type="spellEnd"/>
          </w:p>
        </w:tc>
        <w:tc>
          <w:tcPr>
            <w:tcW w:w="7525" w:type="dxa"/>
            <w:gridSpan w:val="5"/>
          </w:tcPr>
          <w:p w14:paraId="1981ED6C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96BE4" w:rsidRPr="00C55A7C" w14:paraId="0CF6C1AE" w14:textId="77777777" w:rsidTr="00BB1BC0">
        <w:tc>
          <w:tcPr>
            <w:tcW w:w="1365" w:type="dxa"/>
            <w:gridSpan w:val="3"/>
            <w:shd w:val="clear" w:color="auto" w:fill="E7E6E6" w:themeFill="background2"/>
          </w:tcPr>
          <w:p w14:paraId="03CC8B31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r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omu</w:t>
            </w:r>
            <w:proofErr w:type="spellEnd"/>
          </w:p>
        </w:tc>
        <w:tc>
          <w:tcPr>
            <w:tcW w:w="3049" w:type="dxa"/>
          </w:tcPr>
          <w:p w14:paraId="59047C7D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1C28AF43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r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lokalu</w:t>
            </w:r>
            <w:proofErr w:type="spellEnd"/>
          </w:p>
        </w:tc>
        <w:tc>
          <w:tcPr>
            <w:tcW w:w="2963" w:type="dxa"/>
            <w:gridSpan w:val="2"/>
          </w:tcPr>
          <w:p w14:paraId="5FD86DBC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96BE4" w:rsidRPr="00C55A7C" w14:paraId="01971CEA" w14:textId="77777777" w:rsidTr="00BB1BC0">
        <w:tc>
          <w:tcPr>
            <w:tcW w:w="4414" w:type="dxa"/>
            <w:gridSpan w:val="4"/>
            <w:shd w:val="clear" w:color="auto" w:fill="E7E6E6" w:themeFill="background2"/>
          </w:tcPr>
          <w:p w14:paraId="7170F7C4" w14:textId="06718979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Adres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do </w:t>
            </w: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oręczeń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elektronicznych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Pr="00AE2A53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(</w:t>
            </w:r>
            <w:proofErr w:type="spellStart"/>
            <w:r w:rsidRPr="00AE2A53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je</w:t>
            </w:r>
            <w:r w:rsidR="00AE2A53" w:rsidRPr="00AE2A53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ś</w:t>
            </w:r>
            <w:r w:rsidRPr="00AE2A53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li</w:t>
            </w:r>
            <w:proofErr w:type="spellEnd"/>
            <w:r w:rsidRPr="00AE2A53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AE2A53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dotyczy</w:t>
            </w:r>
            <w:proofErr w:type="spellEnd"/>
            <w:r w:rsidRPr="00AE2A53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4476" w:type="dxa"/>
            <w:gridSpan w:val="4"/>
          </w:tcPr>
          <w:p w14:paraId="15DE05F4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53656CB9" w14:textId="77777777" w:rsidR="00C55A7C" w:rsidRPr="00C55A7C" w:rsidRDefault="00C55A7C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7508E7EB" w14:textId="75D0D7CC" w:rsidR="00C55A7C" w:rsidRPr="00396BE4" w:rsidRDefault="00C55A7C" w:rsidP="00396BE4">
      <w:pPr>
        <w:pStyle w:val="Akapitzlist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396BE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Okres</w:t>
      </w:r>
      <w:r w:rsidR="00B96F92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,</w:t>
      </w:r>
      <w:r w:rsidRPr="00396BE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na jaki organizator prac badawczych wnioskuje o wydanie zezwolenia </w:t>
      </w:r>
      <w:r w:rsidR="003316B1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na prowadzenie prac badawczych </w:t>
      </w:r>
      <w:r w:rsidRPr="003316B1">
        <w:rPr>
          <w:rFonts w:asciiTheme="minorHAnsi" w:eastAsiaTheme="minorHAnsi" w:hAnsiTheme="minorHAnsi" w:cstheme="minorBidi"/>
          <w:sz w:val="22"/>
          <w:szCs w:val="22"/>
          <w:lang w:eastAsia="en-US"/>
        </w:rPr>
        <w:t>(</w:t>
      </w:r>
      <w:proofErr w:type="spellStart"/>
      <w:r w:rsidRPr="003316B1">
        <w:rPr>
          <w:rFonts w:asciiTheme="minorHAnsi" w:eastAsiaTheme="minorHAnsi" w:hAnsiTheme="minorHAnsi" w:cstheme="minorBidi"/>
          <w:sz w:val="22"/>
          <w:szCs w:val="22"/>
          <w:lang w:eastAsia="en-US"/>
        </w:rPr>
        <w:t>niedłuższy</w:t>
      </w:r>
      <w:proofErr w:type="spellEnd"/>
      <w:r w:rsidRPr="003316B1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niż 36 miesięcy)</w:t>
      </w:r>
      <w:r w:rsidR="003316B1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1682"/>
        <w:gridCol w:w="2762"/>
        <w:gridCol w:w="1688"/>
        <w:gridCol w:w="2758"/>
      </w:tblGrid>
      <w:tr w:rsidR="00C55A7C" w:rsidRPr="00C55A7C" w14:paraId="4E39224B" w14:textId="77777777" w:rsidTr="00625D35">
        <w:tc>
          <w:tcPr>
            <w:tcW w:w="1696" w:type="dxa"/>
            <w:shd w:val="clear" w:color="auto" w:fill="E7E6E6" w:themeFill="background2"/>
          </w:tcPr>
          <w:p w14:paraId="71B62618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od </w:t>
            </w:r>
            <w:r w:rsidRPr="00C55A7C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(dd/mm/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rrrr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2834" w:type="dxa"/>
          </w:tcPr>
          <w:p w14:paraId="73E04D25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702" w:type="dxa"/>
            <w:shd w:val="clear" w:color="auto" w:fill="E7E6E6" w:themeFill="background2"/>
          </w:tcPr>
          <w:p w14:paraId="7EFC69F7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do </w:t>
            </w:r>
            <w:r w:rsidRPr="00C55A7C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(dd/mm/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rrrr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2830" w:type="dxa"/>
          </w:tcPr>
          <w:p w14:paraId="347A2DBB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00E57C67" w14:textId="77777777" w:rsidR="00C55A7C" w:rsidRPr="00C55A7C" w:rsidRDefault="00C55A7C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7EE23722" w14:textId="117FB28F" w:rsidR="00C55A7C" w:rsidRPr="00396BE4" w:rsidRDefault="00C55A7C" w:rsidP="00396BE4">
      <w:pPr>
        <w:pStyle w:val="Akapitzlist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396BE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Obszar prowadzenia prac badawczych</w:t>
      </w:r>
      <w:r w:rsidR="004B7047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: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8890"/>
      </w:tblGrid>
      <w:tr w:rsidR="00C55A7C" w:rsidRPr="00C55A7C" w14:paraId="4A26FB30" w14:textId="77777777" w:rsidTr="00625D35">
        <w:tc>
          <w:tcPr>
            <w:tcW w:w="9062" w:type="dxa"/>
            <w:shd w:val="clear" w:color="auto" w:fill="E7E6E6" w:themeFill="background2"/>
          </w:tcPr>
          <w:p w14:paraId="476A0AA3" w14:textId="77777777" w:rsidR="00C55A7C" w:rsidRPr="00B7361E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bookmarkStart w:id="1" w:name="_Hlk200367354"/>
            <w:r w:rsidRPr="00B7361E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 xml:space="preserve">Obszar, którego dotyczy zezwolenie </w:t>
            </w:r>
            <w:r w:rsidRPr="00B7361E">
              <w:rPr>
                <w:rFonts w:asciiTheme="minorHAnsi" w:eastAsiaTheme="minorHAnsi" w:hAnsiTheme="minorHAnsi" w:cstheme="minorBidi"/>
                <w:sz w:val="18"/>
                <w:szCs w:val="18"/>
                <w:lang w:val="pl-PL" w:eastAsia="en-US"/>
              </w:rPr>
              <w:t>(zaznaczyć X)</w:t>
            </w:r>
          </w:p>
        </w:tc>
      </w:tr>
      <w:tr w:rsidR="00C55A7C" w:rsidRPr="00C55A7C" w14:paraId="0EA8CC6E" w14:textId="77777777" w:rsidTr="00625D35">
        <w:trPr>
          <w:trHeight w:val="251"/>
        </w:trPr>
        <w:tc>
          <w:tcPr>
            <w:tcW w:w="9062" w:type="dxa"/>
          </w:tcPr>
          <w:p w14:paraId="547F3076" w14:textId="53537122" w:rsidR="00C55A7C" w:rsidRPr="00B7361E" w:rsidRDefault="00A53025" w:rsidP="00461CA1">
            <w:pPr>
              <w:ind w:left="272" w:hanging="272"/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-1675716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4E6">
                  <w:rPr>
                    <w:rFonts w:ascii="MS Gothic" w:eastAsia="MS Gothic" w:hAnsi="MS Gothic" w:cstheme="minorBid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C55A7C" w:rsidRPr="00B7361E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 xml:space="preserve"> </w:t>
            </w:r>
            <w:r w:rsidR="00396BE4" w:rsidRPr="00396BE4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obszar zabudowany oznaczony odpowiednimi znakami w granicach administracyjnych gmin miejskich oraz miast w gminach miejsko-wiejskich;</w:t>
            </w:r>
          </w:p>
          <w:p w14:paraId="2E72F868" w14:textId="04C98314" w:rsidR="00C55A7C" w:rsidRPr="00B7361E" w:rsidRDefault="00A53025" w:rsidP="00461CA1">
            <w:pPr>
              <w:ind w:left="272" w:hanging="272"/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121154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4E6">
                  <w:rPr>
                    <w:rFonts w:ascii="MS Gothic" w:eastAsia="MS Gothic" w:hAnsi="MS Gothic" w:cstheme="minorBid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C55A7C" w:rsidRPr="00B7361E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 xml:space="preserve"> </w:t>
            </w:r>
            <w:r w:rsidR="00396BE4" w:rsidRPr="00396BE4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obszar zabudowany oznaczony odpowiednimi znakami poza granicami administracyjnymi miast, na które składają się obszary gmin wiejskich i części wiejskie gmin miejsko-wiejskich;</w:t>
            </w:r>
          </w:p>
          <w:p w14:paraId="0BB089F2" w14:textId="046A7360" w:rsidR="00C55A7C" w:rsidRPr="00C55A7C" w:rsidRDefault="00A53025" w:rsidP="00461CA1">
            <w:pPr>
              <w:ind w:left="272" w:hanging="272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150495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4E6">
                  <w:rPr>
                    <w:rFonts w:ascii="MS Gothic" w:eastAsia="MS Gothic" w:hAnsi="MS Gothic" w:cstheme="minorBid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C55A7C"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="00C55A7C" w:rsidRPr="00461CA1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obszar</w:t>
            </w:r>
            <w:proofErr w:type="spellEnd"/>
            <w:r w:rsidR="00C55A7C"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="00C55A7C"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iezabudowany</w:t>
            </w:r>
            <w:proofErr w:type="spellEnd"/>
            <w:r w:rsidR="00396BE4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.</w:t>
            </w:r>
          </w:p>
        </w:tc>
      </w:tr>
      <w:bookmarkEnd w:id="1"/>
      <w:tr w:rsidR="00C55A7C" w:rsidRPr="00C55A7C" w14:paraId="1CDECFFE" w14:textId="77777777" w:rsidTr="003F65A1">
        <w:trPr>
          <w:trHeight w:val="330"/>
        </w:trPr>
        <w:tc>
          <w:tcPr>
            <w:tcW w:w="9062" w:type="dxa"/>
            <w:shd w:val="clear" w:color="auto" w:fill="E7E6E6" w:themeFill="background2"/>
          </w:tcPr>
          <w:p w14:paraId="7CB73E52" w14:textId="280C0A73" w:rsidR="00C55A7C" w:rsidRPr="00B7361E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</w:p>
        </w:tc>
      </w:tr>
      <w:tr w:rsidR="00C55A7C" w:rsidRPr="00C55A7C" w14:paraId="24D9412D" w14:textId="77777777" w:rsidTr="003F65A1">
        <w:trPr>
          <w:trHeight w:val="477"/>
        </w:trPr>
        <w:tc>
          <w:tcPr>
            <w:tcW w:w="9062" w:type="dxa"/>
          </w:tcPr>
          <w:p w14:paraId="2ADE1506" w14:textId="4820A94F" w:rsidR="00C55A7C" w:rsidRPr="00B7361E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</w:p>
        </w:tc>
      </w:tr>
    </w:tbl>
    <w:p w14:paraId="3DA62574" w14:textId="77777777" w:rsidR="00C55A7C" w:rsidRPr="00C55A7C" w:rsidRDefault="00C55A7C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9F79F45" w14:textId="77777777" w:rsidR="00C55A7C" w:rsidRPr="00C55A7C" w:rsidRDefault="00C55A7C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C55A7C">
        <w:rPr>
          <w:rFonts w:asciiTheme="minorHAnsi" w:eastAsiaTheme="minorHAnsi" w:hAnsiTheme="minorHAnsi" w:cstheme="minorBidi"/>
          <w:sz w:val="22"/>
          <w:szCs w:val="22"/>
          <w:lang w:eastAsia="en-US"/>
        </w:rPr>
        <w:t>Województwo 1 – ………………………………………………………………………… (podać nazwę)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8890"/>
      </w:tblGrid>
      <w:tr w:rsidR="00396BE4" w:rsidRPr="00C55A7C" w14:paraId="72079016" w14:textId="77777777" w:rsidTr="00B92F28">
        <w:tc>
          <w:tcPr>
            <w:tcW w:w="8890" w:type="dxa"/>
            <w:shd w:val="clear" w:color="auto" w:fill="E7E6E6" w:themeFill="background2"/>
          </w:tcPr>
          <w:p w14:paraId="227B5F66" w14:textId="6EA560E9" w:rsidR="00396BE4" w:rsidRPr="00B7361E" w:rsidRDefault="00396BE4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396BE4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Nazwy powiatów oraz gmin, na terenie których prowadzone będą prace badawcze</w:t>
            </w:r>
          </w:p>
        </w:tc>
      </w:tr>
      <w:tr w:rsidR="00396BE4" w:rsidRPr="00C55A7C" w14:paraId="78278C11" w14:textId="77777777" w:rsidTr="002C25F7">
        <w:trPr>
          <w:trHeight w:val="1479"/>
        </w:trPr>
        <w:tc>
          <w:tcPr>
            <w:tcW w:w="8890" w:type="dxa"/>
          </w:tcPr>
          <w:p w14:paraId="49EBDA6E" w14:textId="77777777" w:rsidR="00396BE4" w:rsidRPr="00C55A7C" w:rsidRDefault="00396BE4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20356DC6" w14:textId="77777777" w:rsidR="00C55A7C" w:rsidRDefault="00C55A7C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80BD438" w14:textId="77777777" w:rsidR="00396BE4" w:rsidRDefault="00396BE4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7000EB70" w14:textId="70F5D7D2" w:rsidR="00396BE4" w:rsidRDefault="00396BE4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26584BC" w14:textId="77777777" w:rsidR="003F65A1" w:rsidRDefault="003F65A1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4F2B1E26" w14:textId="75B7395C" w:rsidR="00396BE4" w:rsidRDefault="00396BE4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1120842C" w14:textId="77777777" w:rsidR="003309B3" w:rsidRPr="00C55A7C" w:rsidRDefault="003309B3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3CC119AD" w14:textId="77777777" w:rsidR="00C55A7C" w:rsidRPr="00C55A7C" w:rsidRDefault="00C55A7C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C55A7C">
        <w:rPr>
          <w:rFonts w:asciiTheme="minorHAnsi" w:eastAsiaTheme="minorHAnsi" w:hAnsiTheme="minorHAnsi" w:cstheme="minorBidi"/>
          <w:sz w:val="22"/>
          <w:szCs w:val="22"/>
          <w:lang w:eastAsia="en-US"/>
        </w:rPr>
        <w:lastRenderedPageBreak/>
        <w:t>Województwo 2 – ………………………………………………………………………… (podać nazwę)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8890"/>
      </w:tblGrid>
      <w:tr w:rsidR="00396BE4" w:rsidRPr="00C55A7C" w14:paraId="4CFACB43" w14:textId="77777777" w:rsidTr="00A35563">
        <w:tc>
          <w:tcPr>
            <w:tcW w:w="8890" w:type="dxa"/>
            <w:shd w:val="clear" w:color="auto" w:fill="E7E6E6" w:themeFill="background2"/>
          </w:tcPr>
          <w:p w14:paraId="46F55641" w14:textId="77777777" w:rsidR="00396BE4" w:rsidRPr="00B7361E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396BE4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Nazwy powiatów oraz gmin, na terenie których prowadzone będą prace badawcze</w:t>
            </w:r>
          </w:p>
        </w:tc>
      </w:tr>
      <w:tr w:rsidR="00396BE4" w:rsidRPr="00C55A7C" w14:paraId="668087D2" w14:textId="77777777" w:rsidTr="00A35563">
        <w:trPr>
          <w:trHeight w:val="1479"/>
        </w:trPr>
        <w:tc>
          <w:tcPr>
            <w:tcW w:w="8890" w:type="dxa"/>
          </w:tcPr>
          <w:p w14:paraId="4C54A666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36147C06" w14:textId="13F9861D" w:rsidR="00C55A7C" w:rsidRPr="00C55A7C" w:rsidRDefault="00C55A7C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4AE6BADC" w14:textId="77777777" w:rsidR="00C55A7C" w:rsidRPr="00C55A7C" w:rsidRDefault="00C55A7C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C55A7C">
        <w:rPr>
          <w:rFonts w:asciiTheme="minorHAnsi" w:eastAsiaTheme="minorHAnsi" w:hAnsiTheme="minorHAnsi" w:cstheme="minorBidi"/>
          <w:sz w:val="22"/>
          <w:szCs w:val="22"/>
          <w:lang w:eastAsia="en-US"/>
        </w:rPr>
        <w:t>Województwo 3 – ………………………………………………………………………… (podać nazwę)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8890"/>
      </w:tblGrid>
      <w:tr w:rsidR="00396BE4" w:rsidRPr="00C55A7C" w14:paraId="3DD03023" w14:textId="77777777" w:rsidTr="00A35563">
        <w:tc>
          <w:tcPr>
            <w:tcW w:w="8890" w:type="dxa"/>
            <w:shd w:val="clear" w:color="auto" w:fill="E7E6E6" w:themeFill="background2"/>
          </w:tcPr>
          <w:p w14:paraId="49D65037" w14:textId="77777777" w:rsidR="00396BE4" w:rsidRPr="00B7361E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396BE4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Nazwy powiatów oraz gmin, na terenie których prowadzone będą prace badawcze</w:t>
            </w:r>
          </w:p>
        </w:tc>
      </w:tr>
      <w:tr w:rsidR="00396BE4" w:rsidRPr="00C55A7C" w14:paraId="2BDFC49F" w14:textId="77777777" w:rsidTr="00A35563">
        <w:trPr>
          <w:trHeight w:val="1479"/>
        </w:trPr>
        <w:tc>
          <w:tcPr>
            <w:tcW w:w="8890" w:type="dxa"/>
          </w:tcPr>
          <w:p w14:paraId="76D3869A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146A3740" w14:textId="77777777" w:rsidR="00396BE4" w:rsidRPr="00C55A7C" w:rsidRDefault="00396BE4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13E09892" w14:textId="77777777" w:rsidR="00C55A7C" w:rsidRPr="00C55A7C" w:rsidRDefault="00C55A7C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C55A7C">
        <w:rPr>
          <w:rFonts w:asciiTheme="minorHAnsi" w:eastAsiaTheme="minorHAnsi" w:hAnsiTheme="minorHAnsi" w:cstheme="minorBidi"/>
          <w:sz w:val="22"/>
          <w:szCs w:val="22"/>
          <w:lang w:eastAsia="en-US"/>
        </w:rPr>
        <w:t>Województwo 4 – ………………………………………………………………………… (podać nazwę)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8890"/>
      </w:tblGrid>
      <w:tr w:rsidR="00396BE4" w:rsidRPr="00C55A7C" w14:paraId="4A47B11A" w14:textId="77777777" w:rsidTr="00A35563">
        <w:tc>
          <w:tcPr>
            <w:tcW w:w="8890" w:type="dxa"/>
            <w:shd w:val="clear" w:color="auto" w:fill="E7E6E6" w:themeFill="background2"/>
          </w:tcPr>
          <w:p w14:paraId="4286D935" w14:textId="77777777" w:rsidR="00396BE4" w:rsidRPr="00B7361E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396BE4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Nazwy powiatów oraz gmin, na terenie których prowadzone będą prace badawcze</w:t>
            </w:r>
          </w:p>
        </w:tc>
      </w:tr>
      <w:tr w:rsidR="00396BE4" w:rsidRPr="00C55A7C" w14:paraId="3B9ADCE6" w14:textId="77777777" w:rsidTr="00A35563">
        <w:trPr>
          <w:trHeight w:val="1479"/>
        </w:trPr>
        <w:tc>
          <w:tcPr>
            <w:tcW w:w="8890" w:type="dxa"/>
          </w:tcPr>
          <w:p w14:paraId="3B620D09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5CDE28B8" w14:textId="77777777" w:rsidR="00C55A7C" w:rsidRDefault="00C55A7C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5B7A2691" w14:textId="77777777" w:rsidR="00C55A7C" w:rsidRPr="00C55A7C" w:rsidRDefault="00C55A7C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C55A7C">
        <w:rPr>
          <w:rFonts w:asciiTheme="minorHAnsi" w:eastAsiaTheme="minorHAnsi" w:hAnsiTheme="minorHAnsi" w:cstheme="minorBidi"/>
          <w:sz w:val="22"/>
          <w:szCs w:val="22"/>
          <w:lang w:eastAsia="en-US"/>
        </w:rPr>
        <w:t>Województwo 5 – ………………………………………………………………………… (podać nazwę)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8890"/>
      </w:tblGrid>
      <w:tr w:rsidR="00396BE4" w:rsidRPr="00C55A7C" w14:paraId="0EC38DA8" w14:textId="77777777" w:rsidTr="00A35563">
        <w:tc>
          <w:tcPr>
            <w:tcW w:w="8890" w:type="dxa"/>
            <w:shd w:val="clear" w:color="auto" w:fill="E7E6E6" w:themeFill="background2"/>
          </w:tcPr>
          <w:p w14:paraId="563A1EFC" w14:textId="77777777" w:rsidR="00396BE4" w:rsidRPr="00B7361E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396BE4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Nazwy powiatów oraz gmin, na terenie których prowadzone będą prace badawcze</w:t>
            </w:r>
          </w:p>
        </w:tc>
      </w:tr>
      <w:tr w:rsidR="00396BE4" w:rsidRPr="00C55A7C" w14:paraId="3EE277A0" w14:textId="77777777" w:rsidTr="00A35563">
        <w:trPr>
          <w:trHeight w:val="1479"/>
        </w:trPr>
        <w:tc>
          <w:tcPr>
            <w:tcW w:w="8890" w:type="dxa"/>
          </w:tcPr>
          <w:p w14:paraId="7F1E0CEA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45D6A30E" w14:textId="77777777" w:rsidR="00396BE4" w:rsidRPr="00C55A7C" w:rsidRDefault="00396BE4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60414A93" w14:textId="6513E0BD" w:rsidR="00C55A7C" w:rsidRPr="00396BE4" w:rsidRDefault="00C55A7C" w:rsidP="00396BE4">
      <w:pPr>
        <w:pStyle w:val="Akapitzlist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396BE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Cel i zakres prac badawczych</w:t>
      </w:r>
      <w:r w:rsidR="002F374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: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8890"/>
      </w:tblGrid>
      <w:tr w:rsidR="00C55A7C" w:rsidRPr="00C55A7C" w14:paraId="2296C17B" w14:textId="77777777" w:rsidTr="00396BE4">
        <w:tc>
          <w:tcPr>
            <w:tcW w:w="8890" w:type="dxa"/>
            <w:shd w:val="clear" w:color="auto" w:fill="E7E6E6" w:themeFill="background2"/>
          </w:tcPr>
          <w:p w14:paraId="43D6CD82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Cel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rac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badawczych</w:t>
            </w:r>
            <w:proofErr w:type="spellEnd"/>
          </w:p>
        </w:tc>
      </w:tr>
      <w:tr w:rsidR="00C55A7C" w:rsidRPr="00C55A7C" w14:paraId="09D86798" w14:textId="77777777" w:rsidTr="00396BE4">
        <w:trPr>
          <w:trHeight w:val="1479"/>
        </w:trPr>
        <w:tc>
          <w:tcPr>
            <w:tcW w:w="8890" w:type="dxa"/>
          </w:tcPr>
          <w:p w14:paraId="0C894994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783F46FF" w14:textId="4EF24D9F" w:rsidR="00396BE4" w:rsidRDefault="00396BE4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4098A0D5" w14:textId="77777777" w:rsidR="003309B3" w:rsidRDefault="003309B3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8890"/>
      </w:tblGrid>
      <w:tr w:rsidR="00396BE4" w:rsidRPr="00C55A7C" w14:paraId="38BA6D87" w14:textId="77777777" w:rsidTr="00A35563">
        <w:tc>
          <w:tcPr>
            <w:tcW w:w="8890" w:type="dxa"/>
            <w:shd w:val="clear" w:color="auto" w:fill="E7E6E6" w:themeFill="background2"/>
          </w:tcPr>
          <w:p w14:paraId="3DC13927" w14:textId="5E944E03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lastRenderedPageBreak/>
              <w:t>Zakres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rac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badawczych</w:t>
            </w:r>
            <w:proofErr w:type="spellEnd"/>
          </w:p>
        </w:tc>
      </w:tr>
      <w:tr w:rsidR="00396BE4" w:rsidRPr="00C55A7C" w14:paraId="5CA7E3EE" w14:textId="77777777" w:rsidTr="0065123E">
        <w:trPr>
          <w:trHeight w:val="1843"/>
        </w:trPr>
        <w:tc>
          <w:tcPr>
            <w:tcW w:w="8890" w:type="dxa"/>
          </w:tcPr>
          <w:p w14:paraId="63089E25" w14:textId="77777777" w:rsidR="00396BE4" w:rsidRPr="00C55A7C" w:rsidRDefault="00396BE4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71ABD7E7" w14:textId="77777777" w:rsidR="00396BE4" w:rsidRDefault="00396BE4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72CA6DCD" w14:textId="62C29FAD" w:rsidR="00396BE4" w:rsidRDefault="00396BE4" w:rsidP="00396BE4">
      <w:pPr>
        <w:pStyle w:val="Akapitzlist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  <w:r w:rsidRPr="00396BE4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Opis sposobu zarządzania pracami badawczymi i odpowiedzialności organizatora lub opis planowanej zmiany zezwolenia w tych zakresach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890"/>
      </w:tblGrid>
      <w:tr w:rsidR="00396BE4" w14:paraId="4AB6C092" w14:textId="77777777" w:rsidTr="0065123E">
        <w:trPr>
          <w:trHeight w:val="2184"/>
        </w:trPr>
        <w:tc>
          <w:tcPr>
            <w:tcW w:w="8890" w:type="dxa"/>
          </w:tcPr>
          <w:p w14:paraId="0112D660" w14:textId="77777777" w:rsidR="00396BE4" w:rsidRDefault="00396BE4" w:rsidP="00396BE4">
            <w:pPr>
              <w:spacing w:after="160" w:line="259" w:lineRule="auto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</w:p>
        </w:tc>
      </w:tr>
    </w:tbl>
    <w:p w14:paraId="1FDCD020" w14:textId="77777777" w:rsidR="00396BE4" w:rsidRDefault="00396BE4" w:rsidP="00396BE4">
      <w:pPr>
        <w:spacing w:after="160" w:line="259" w:lineRule="auto"/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</w:p>
    <w:p w14:paraId="26D2FB5F" w14:textId="3C9678BD" w:rsidR="00C55A7C" w:rsidRPr="00396BE4" w:rsidRDefault="00C55A7C" w:rsidP="00396BE4">
      <w:pPr>
        <w:pStyle w:val="Akapitzlist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396BE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Dane pojazdu</w:t>
      </w:r>
      <w:r w:rsidRPr="00396BE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zautomatyzowanego albo pojazdu w pełni zautomatyzowanego, </w:t>
      </w:r>
      <w:r w:rsidR="009E1E9B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nad którym </w:t>
      </w:r>
      <w:r w:rsidRPr="00396BE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prowadzone </w:t>
      </w:r>
      <w:r w:rsidR="009E1E9B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są </w:t>
      </w:r>
      <w:r w:rsidRPr="00396BE4">
        <w:rPr>
          <w:rFonts w:asciiTheme="minorHAnsi" w:eastAsiaTheme="minorHAnsi" w:hAnsiTheme="minorHAnsi" w:cstheme="minorBidi"/>
          <w:sz w:val="22"/>
          <w:szCs w:val="22"/>
          <w:lang w:eastAsia="en-US"/>
        </w:rPr>
        <w:t>prace badawcze: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2263"/>
        <w:gridCol w:w="2040"/>
        <w:gridCol w:w="687"/>
        <w:gridCol w:w="567"/>
        <w:gridCol w:w="3333"/>
      </w:tblGrid>
      <w:tr w:rsidR="00C55A7C" w:rsidRPr="00C55A7C" w14:paraId="06576444" w14:textId="77777777" w:rsidTr="00B7015C">
        <w:tc>
          <w:tcPr>
            <w:tcW w:w="2263" w:type="dxa"/>
            <w:shd w:val="clear" w:color="auto" w:fill="E7E6E6" w:themeFill="background2"/>
          </w:tcPr>
          <w:p w14:paraId="07023F83" w14:textId="36996D83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umer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rejestracyjny</w:t>
            </w:r>
            <w:proofErr w:type="spellEnd"/>
            <w:r w:rsidR="00352E25">
              <w:rPr>
                <w:rStyle w:val="Odwoanieprzypisudolnego"/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footnoteReference w:id="2"/>
            </w:r>
          </w:p>
        </w:tc>
        <w:tc>
          <w:tcPr>
            <w:tcW w:w="2040" w:type="dxa"/>
          </w:tcPr>
          <w:p w14:paraId="7C4B2974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254" w:type="dxa"/>
            <w:gridSpan w:val="2"/>
            <w:shd w:val="clear" w:color="auto" w:fill="E7E6E6" w:themeFill="background2"/>
          </w:tcPr>
          <w:p w14:paraId="6A822F10" w14:textId="5982CAAE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VIN</w:t>
            </w:r>
          </w:p>
        </w:tc>
        <w:tc>
          <w:tcPr>
            <w:tcW w:w="3333" w:type="dxa"/>
          </w:tcPr>
          <w:p w14:paraId="1F54769F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C55A7C" w:rsidRPr="00C55A7C" w14:paraId="7D82DC42" w14:textId="77777777" w:rsidTr="00352E25">
        <w:tc>
          <w:tcPr>
            <w:tcW w:w="4303" w:type="dxa"/>
            <w:gridSpan w:val="2"/>
            <w:shd w:val="clear" w:color="auto" w:fill="E7E6E6" w:themeFill="background2"/>
          </w:tcPr>
          <w:p w14:paraId="6E59D69C" w14:textId="15240D2A" w:rsidR="00C55A7C" w:rsidRPr="00B7361E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B7361E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Numer decyzji o profesjonalnej rejestracji</w:t>
            </w:r>
            <w:r w:rsidR="00E84DEE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 xml:space="preserve"> pojazdu</w:t>
            </w:r>
          </w:p>
        </w:tc>
        <w:tc>
          <w:tcPr>
            <w:tcW w:w="4587" w:type="dxa"/>
            <w:gridSpan w:val="3"/>
          </w:tcPr>
          <w:p w14:paraId="078B13CA" w14:textId="77777777" w:rsidR="00C55A7C" w:rsidRPr="00B7361E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</w:p>
        </w:tc>
      </w:tr>
      <w:tr w:rsidR="00C55A7C" w:rsidRPr="00C55A7C" w14:paraId="3CAA30E8" w14:textId="77777777" w:rsidTr="00352E25">
        <w:tc>
          <w:tcPr>
            <w:tcW w:w="4303" w:type="dxa"/>
            <w:gridSpan w:val="2"/>
            <w:shd w:val="clear" w:color="auto" w:fill="E7E6E6" w:themeFill="background2"/>
          </w:tcPr>
          <w:p w14:paraId="2048D2CE" w14:textId="1778F9F4" w:rsidR="00C55A7C" w:rsidRPr="00B7361E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B7361E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Data wydania decyzji</w:t>
            </w:r>
            <w:r w:rsidR="00352E25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 xml:space="preserve"> </w:t>
            </w:r>
            <w:r w:rsidR="00352E25" w:rsidRPr="00352E25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o profesjonalnej rejestracji pojazdu</w:t>
            </w:r>
            <w:r w:rsidRPr="00B7361E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 xml:space="preserve"> </w:t>
            </w:r>
            <w:r w:rsidRPr="00B7361E">
              <w:rPr>
                <w:rFonts w:asciiTheme="minorHAnsi" w:eastAsiaTheme="minorHAnsi" w:hAnsiTheme="minorHAnsi" w:cstheme="minorBidi"/>
                <w:sz w:val="18"/>
                <w:szCs w:val="18"/>
                <w:lang w:val="pl-PL" w:eastAsia="en-US"/>
              </w:rPr>
              <w:t>(</w:t>
            </w:r>
            <w:proofErr w:type="spellStart"/>
            <w:r w:rsidRPr="00B7361E">
              <w:rPr>
                <w:rFonts w:asciiTheme="minorHAnsi" w:eastAsiaTheme="minorHAnsi" w:hAnsiTheme="minorHAnsi" w:cstheme="minorBidi"/>
                <w:sz w:val="18"/>
                <w:szCs w:val="18"/>
                <w:lang w:val="pl-PL" w:eastAsia="en-US"/>
              </w:rPr>
              <w:t>dd</w:t>
            </w:r>
            <w:proofErr w:type="spellEnd"/>
            <w:r w:rsidRPr="00B7361E">
              <w:rPr>
                <w:rFonts w:asciiTheme="minorHAnsi" w:eastAsiaTheme="minorHAnsi" w:hAnsiTheme="minorHAnsi" w:cstheme="minorBidi"/>
                <w:sz w:val="18"/>
                <w:szCs w:val="18"/>
                <w:lang w:val="pl-PL" w:eastAsia="en-US"/>
              </w:rPr>
              <w:t>/mm/</w:t>
            </w:r>
            <w:proofErr w:type="spellStart"/>
            <w:r w:rsidRPr="00B7361E">
              <w:rPr>
                <w:rFonts w:asciiTheme="minorHAnsi" w:eastAsiaTheme="minorHAnsi" w:hAnsiTheme="minorHAnsi" w:cstheme="minorBidi"/>
                <w:sz w:val="18"/>
                <w:szCs w:val="18"/>
                <w:lang w:val="pl-PL" w:eastAsia="en-US"/>
              </w:rPr>
              <w:t>rrrr</w:t>
            </w:r>
            <w:proofErr w:type="spellEnd"/>
            <w:r w:rsidRPr="00B7361E">
              <w:rPr>
                <w:rFonts w:asciiTheme="minorHAnsi" w:eastAsiaTheme="minorHAnsi" w:hAnsiTheme="minorHAnsi" w:cstheme="minorBidi"/>
                <w:sz w:val="18"/>
                <w:szCs w:val="18"/>
                <w:lang w:val="pl-PL" w:eastAsia="en-US"/>
              </w:rPr>
              <w:t>)</w:t>
            </w:r>
          </w:p>
        </w:tc>
        <w:tc>
          <w:tcPr>
            <w:tcW w:w="4587" w:type="dxa"/>
            <w:gridSpan w:val="3"/>
          </w:tcPr>
          <w:p w14:paraId="24CBE202" w14:textId="77777777" w:rsidR="00C55A7C" w:rsidRPr="00B7361E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</w:p>
        </w:tc>
      </w:tr>
      <w:tr w:rsidR="00352E25" w:rsidRPr="00C55A7C" w14:paraId="309D87F5" w14:textId="77777777" w:rsidTr="00761599">
        <w:tc>
          <w:tcPr>
            <w:tcW w:w="8890" w:type="dxa"/>
            <w:gridSpan w:val="5"/>
            <w:shd w:val="clear" w:color="auto" w:fill="E7E6E6" w:themeFill="background2"/>
          </w:tcPr>
          <w:p w14:paraId="5A274C0D" w14:textId="3726E5E4" w:rsidR="00352E25" w:rsidRPr="00352E25" w:rsidRDefault="00352E25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 xml:space="preserve">Pojazd zautomatyzowany lub pojazd w pełni zautomatyzowany, nad którym prowadzone są prace badawcze spełnia warunki określone w art. 66 ust. 1 ustawy z dnia 20 czerwca 1997 r. – Prawo o ruchu drogowym (Dz. U. z 2024 r. poz. 1251, z </w:t>
            </w:r>
            <w:proofErr w:type="spellStart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późn</w:t>
            </w:r>
            <w:proofErr w:type="spellEnd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. zm.)</w:t>
            </w:r>
          </w:p>
        </w:tc>
      </w:tr>
      <w:tr w:rsidR="00352E25" w:rsidRPr="00C55A7C" w14:paraId="59291BDE" w14:textId="77777777" w:rsidTr="00F35719">
        <w:tc>
          <w:tcPr>
            <w:tcW w:w="8890" w:type="dxa"/>
            <w:gridSpan w:val="5"/>
            <w:shd w:val="clear" w:color="auto" w:fill="E7E6E6" w:themeFill="background2"/>
          </w:tcPr>
          <w:p w14:paraId="17880B60" w14:textId="19D74946" w:rsidR="00352E25" w:rsidRPr="00C55A7C" w:rsidRDefault="00352E25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Pojazd zautomatyzowany lub pojazd w pełni zautomatyzowany, nad którym prowadzone są prace badawcze spełnia warunki określone w art. 66 ust. 4 pkt 1–4 ustawy z dnia 20 czerwca 1997 r. – Prawo o ruchu drogowym</w:t>
            </w:r>
          </w:p>
        </w:tc>
      </w:tr>
      <w:tr w:rsidR="00C55A7C" w:rsidRPr="00C55A7C" w14:paraId="7B5F2446" w14:textId="77777777" w:rsidTr="00352E25">
        <w:tc>
          <w:tcPr>
            <w:tcW w:w="4990" w:type="dxa"/>
            <w:gridSpan w:val="3"/>
            <w:shd w:val="clear" w:color="auto" w:fill="E7E6E6" w:themeFill="background2"/>
          </w:tcPr>
          <w:p w14:paraId="191F041E" w14:textId="3AD655B9" w:rsidR="00C55A7C" w:rsidRPr="00B7361E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B7361E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 xml:space="preserve">Deklarowany poziom automatyzacji, zgodny z załącznikiem nr 3 do ustawy </w:t>
            </w:r>
            <w:r w:rsidR="007E31E6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 xml:space="preserve">z dnia 20 czerwca 1997 r. – </w:t>
            </w:r>
            <w:r w:rsidRPr="00B7361E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Prawo o ruchu drogowym</w:t>
            </w:r>
          </w:p>
        </w:tc>
        <w:tc>
          <w:tcPr>
            <w:tcW w:w="3900" w:type="dxa"/>
            <w:gridSpan w:val="2"/>
          </w:tcPr>
          <w:p w14:paraId="1CC63800" w14:textId="705E13A2" w:rsidR="00C55A7C" w:rsidRPr="00C55A7C" w:rsidRDefault="00A53025" w:rsidP="000B0867">
            <w:pPr>
              <w:tabs>
                <w:tab w:val="left" w:pos="1420"/>
              </w:tabs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-1107880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6A49">
                  <w:rPr>
                    <w:rFonts w:ascii="MS Gothic" w:eastAsia="MS Gothic" w:hAnsi="MS Gothic" w:cstheme="minorBidi" w:hint="eastAsia"/>
                    <w:sz w:val="22"/>
                    <w:szCs w:val="22"/>
                    <w:lang w:val="en-US" w:eastAsia="en-US"/>
                  </w:rPr>
                  <w:t>☐</w:t>
                </w:r>
              </w:sdtContent>
            </w:sdt>
            <w:r w:rsidR="00C55A7C"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3, </w:t>
            </w: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-13142500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1AEF">
                  <w:rPr>
                    <w:rFonts w:ascii="MS Gothic" w:eastAsia="MS Gothic" w:hAnsi="MS Gothic" w:cstheme="minorBidi" w:hint="eastAsia"/>
                    <w:sz w:val="22"/>
                    <w:szCs w:val="22"/>
                    <w:lang w:eastAsia="en-US"/>
                  </w:rPr>
                  <w:t>☒</w:t>
                </w:r>
              </w:sdtContent>
            </w:sdt>
            <w:r w:rsidR="00C55A7C"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4, </w:t>
            </w: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-1517915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6A49">
                  <w:rPr>
                    <w:rFonts w:ascii="MS Gothic" w:eastAsia="MS Gothic" w:hAnsi="MS Gothic" w:cstheme="minorBidi" w:hint="eastAsia"/>
                    <w:sz w:val="22"/>
                    <w:szCs w:val="22"/>
                    <w:lang w:val="en-US" w:eastAsia="en-US"/>
                  </w:rPr>
                  <w:t>☐</w:t>
                </w:r>
              </w:sdtContent>
            </w:sdt>
            <w:r w:rsidR="00C55A7C"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5</w:t>
            </w:r>
          </w:p>
        </w:tc>
      </w:tr>
    </w:tbl>
    <w:p w14:paraId="5066A017" w14:textId="419ADBC1" w:rsidR="00C55A7C" w:rsidRDefault="00C55A7C" w:rsidP="00C55A7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3F2816E9" w14:textId="36903F59" w:rsidR="00352E25" w:rsidRPr="00352E25" w:rsidRDefault="00352E25" w:rsidP="00352E25">
      <w:pPr>
        <w:pStyle w:val="Akapitzlist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352E25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Właściciel pojazdu</w:t>
      </w:r>
      <w:r w:rsidRPr="00352E2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zautomatyzowanego lub pojazdu w pełni zautomatyzowanego, nad którym prowadzone są prace badawcze: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705"/>
        <w:gridCol w:w="143"/>
        <w:gridCol w:w="519"/>
        <w:gridCol w:w="471"/>
        <w:gridCol w:w="1134"/>
        <w:gridCol w:w="1442"/>
        <w:gridCol w:w="830"/>
        <w:gridCol w:w="683"/>
        <w:gridCol w:w="1455"/>
        <w:gridCol w:w="1508"/>
      </w:tblGrid>
      <w:tr w:rsidR="00352E25" w:rsidRPr="00B7361E" w14:paraId="30D02044" w14:textId="77777777" w:rsidTr="00BA73FA">
        <w:trPr>
          <w:trHeight w:val="313"/>
        </w:trPr>
        <w:tc>
          <w:tcPr>
            <w:tcW w:w="2972" w:type="dxa"/>
            <w:gridSpan w:val="5"/>
            <w:shd w:val="clear" w:color="auto" w:fill="E7E6E6" w:themeFill="background2"/>
          </w:tcPr>
          <w:p w14:paraId="41F7A269" w14:textId="77777777" w:rsidR="00352E25" w:rsidRPr="00B7361E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B7361E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Imię i nazwisko lub nazwa firmy</w:t>
            </w:r>
          </w:p>
        </w:tc>
        <w:tc>
          <w:tcPr>
            <w:tcW w:w="5918" w:type="dxa"/>
            <w:gridSpan w:val="5"/>
          </w:tcPr>
          <w:p w14:paraId="541E7DE2" w14:textId="77777777" w:rsidR="00352E25" w:rsidRPr="00B7361E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</w:p>
        </w:tc>
      </w:tr>
      <w:tr w:rsidR="00352E25" w:rsidRPr="00C55A7C" w14:paraId="6F7115F5" w14:textId="77777777" w:rsidTr="00BA73FA">
        <w:tc>
          <w:tcPr>
            <w:tcW w:w="1838" w:type="dxa"/>
            <w:gridSpan w:val="4"/>
            <w:shd w:val="clear" w:color="auto" w:fill="E7E6E6" w:themeFill="background2"/>
          </w:tcPr>
          <w:p w14:paraId="3B72B063" w14:textId="7F08E6F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ESEL</w:t>
            </w:r>
            <w:r>
              <w:rPr>
                <w:rStyle w:val="Odwoanieprzypisudolnego"/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footnoteReference w:id="3"/>
            </w: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="008D6AF8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albo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REGON</w:t>
            </w:r>
          </w:p>
        </w:tc>
        <w:tc>
          <w:tcPr>
            <w:tcW w:w="7052" w:type="dxa"/>
            <w:gridSpan w:val="6"/>
          </w:tcPr>
          <w:p w14:paraId="2A789822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52E25" w:rsidRPr="00B7361E" w14:paraId="03202BDF" w14:textId="77777777" w:rsidTr="00A35563">
        <w:tc>
          <w:tcPr>
            <w:tcW w:w="8890" w:type="dxa"/>
            <w:gridSpan w:val="10"/>
            <w:shd w:val="clear" w:color="auto" w:fill="E7E6E6" w:themeFill="background2"/>
          </w:tcPr>
          <w:p w14:paraId="60644E64" w14:textId="538C13D5" w:rsidR="00352E25" w:rsidRPr="00B7361E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lastRenderedPageBreak/>
              <w:t>Adres zamieszkania albo adres siedziby lub oddziału właściciela pojazdu zautomatyzowanego lub pojazdu w pełni zautomatyzowanego, nad którym prowadzone są prace badawcze</w:t>
            </w:r>
          </w:p>
        </w:tc>
      </w:tr>
      <w:tr w:rsidR="00352E25" w:rsidRPr="00C55A7C" w14:paraId="61DDEC67" w14:textId="77777777" w:rsidTr="00A35563">
        <w:tc>
          <w:tcPr>
            <w:tcW w:w="705" w:type="dxa"/>
            <w:shd w:val="clear" w:color="auto" w:fill="E7E6E6" w:themeFill="background2"/>
          </w:tcPr>
          <w:p w14:paraId="043FBFD0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raj</w:t>
            </w:r>
            <w:proofErr w:type="spellEnd"/>
          </w:p>
        </w:tc>
        <w:tc>
          <w:tcPr>
            <w:tcW w:w="3709" w:type="dxa"/>
            <w:gridSpan w:val="5"/>
          </w:tcPr>
          <w:p w14:paraId="1CAE5214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668F869F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Województwo</w:t>
            </w:r>
            <w:proofErr w:type="spellEnd"/>
          </w:p>
        </w:tc>
        <w:tc>
          <w:tcPr>
            <w:tcW w:w="2963" w:type="dxa"/>
            <w:gridSpan w:val="2"/>
          </w:tcPr>
          <w:p w14:paraId="2B2C69A7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52E25" w:rsidRPr="00C55A7C" w14:paraId="067FD893" w14:textId="77777777" w:rsidTr="00A35563">
        <w:tc>
          <w:tcPr>
            <w:tcW w:w="848" w:type="dxa"/>
            <w:gridSpan w:val="2"/>
            <w:shd w:val="clear" w:color="auto" w:fill="E7E6E6" w:themeFill="background2"/>
          </w:tcPr>
          <w:p w14:paraId="19C3293A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wiat</w:t>
            </w:r>
          </w:p>
        </w:tc>
        <w:tc>
          <w:tcPr>
            <w:tcW w:w="3566" w:type="dxa"/>
            <w:gridSpan w:val="4"/>
          </w:tcPr>
          <w:p w14:paraId="6F114892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830" w:type="dxa"/>
            <w:shd w:val="clear" w:color="auto" w:fill="E7E6E6" w:themeFill="background2"/>
          </w:tcPr>
          <w:p w14:paraId="0519F337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Gmina</w:t>
            </w:r>
            <w:proofErr w:type="spellEnd"/>
          </w:p>
        </w:tc>
        <w:tc>
          <w:tcPr>
            <w:tcW w:w="3646" w:type="dxa"/>
            <w:gridSpan w:val="3"/>
          </w:tcPr>
          <w:p w14:paraId="4F94474B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52E25" w:rsidRPr="00C55A7C" w14:paraId="7E8E0E08" w14:textId="77777777" w:rsidTr="00A35563">
        <w:tc>
          <w:tcPr>
            <w:tcW w:w="1367" w:type="dxa"/>
            <w:gridSpan w:val="3"/>
            <w:shd w:val="clear" w:color="auto" w:fill="E7E6E6" w:themeFill="background2"/>
          </w:tcPr>
          <w:p w14:paraId="71A42816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Miejscowość</w:t>
            </w:r>
            <w:proofErr w:type="spellEnd"/>
          </w:p>
        </w:tc>
        <w:tc>
          <w:tcPr>
            <w:tcW w:w="4560" w:type="dxa"/>
            <w:gridSpan w:val="5"/>
          </w:tcPr>
          <w:p w14:paraId="41A2C609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55" w:type="dxa"/>
            <w:shd w:val="clear" w:color="auto" w:fill="E7E6E6" w:themeFill="background2"/>
          </w:tcPr>
          <w:p w14:paraId="1C940C6E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od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cztowy</w:t>
            </w:r>
            <w:proofErr w:type="spellEnd"/>
          </w:p>
        </w:tc>
        <w:tc>
          <w:tcPr>
            <w:tcW w:w="1508" w:type="dxa"/>
          </w:tcPr>
          <w:p w14:paraId="76ADA489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52E25" w:rsidRPr="00C55A7C" w14:paraId="17E05383" w14:textId="77777777" w:rsidTr="00A35563">
        <w:tc>
          <w:tcPr>
            <w:tcW w:w="1367" w:type="dxa"/>
            <w:gridSpan w:val="3"/>
            <w:shd w:val="clear" w:color="auto" w:fill="E7E6E6" w:themeFill="background2"/>
          </w:tcPr>
          <w:p w14:paraId="2ABD4943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Ulica</w:t>
            </w:r>
            <w:proofErr w:type="spellEnd"/>
          </w:p>
        </w:tc>
        <w:tc>
          <w:tcPr>
            <w:tcW w:w="7523" w:type="dxa"/>
            <w:gridSpan w:val="7"/>
          </w:tcPr>
          <w:p w14:paraId="3AB048A9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52E25" w:rsidRPr="00C55A7C" w14:paraId="603AEAB4" w14:textId="77777777" w:rsidTr="00241FBD">
        <w:tc>
          <w:tcPr>
            <w:tcW w:w="1367" w:type="dxa"/>
            <w:gridSpan w:val="3"/>
            <w:shd w:val="clear" w:color="auto" w:fill="E7E6E6" w:themeFill="background2"/>
          </w:tcPr>
          <w:p w14:paraId="13F09372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r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omu</w:t>
            </w:r>
            <w:proofErr w:type="spellEnd"/>
          </w:p>
        </w:tc>
        <w:tc>
          <w:tcPr>
            <w:tcW w:w="3047" w:type="dxa"/>
            <w:gridSpan w:val="3"/>
          </w:tcPr>
          <w:p w14:paraId="0F554180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tcBorders>
              <w:bottom w:val="single" w:sz="4" w:space="0" w:color="auto"/>
            </w:tcBorders>
            <w:shd w:val="clear" w:color="auto" w:fill="E7E6E6" w:themeFill="background2"/>
          </w:tcPr>
          <w:p w14:paraId="54BE911C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r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lokalu</w:t>
            </w:r>
            <w:proofErr w:type="spellEnd"/>
          </w:p>
        </w:tc>
        <w:tc>
          <w:tcPr>
            <w:tcW w:w="2963" w:type="dxa"/>
            <w:gridSpan w:val="2"/>
            <w:tcBorders>
              <w:bottom w:val="single" w:sz="4" w:space="0" w:color="auto"/>
            </w:tcBorders>
          </w:tcPr>
          <w:p w14:paraId="2DD1AF32" w14:textId="77777777" w:rsidR="00352E25" w:rsidRPr="00C55A7C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241FBD" w:rsidRPr="00C55A7C" w14:paraId="35BA1649" w14:textId="77777777" w:rsidTr="00241FBD">
        <w:tc>
          <w:tcPr>
            <w:tcW w:w="4414" w:type="dxa"/>
            <w:gridSpan w:val="6"/>
            <w:shd w:val="clear" w:color="auto" w:fill="E7E6E6" w:themeFill="background2"/>
          </w:tcPr>
          <w:p w14:paraId="4AE19BFA" w14:textId="2A72DE42" w:rsidR="00241FBD" w:rsidRPr="00C55A7C" w:rsidRDefault="00241FBD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Adres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do </w:t>
            </w: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oręczeń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elektronicznych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Pr="00241FBD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(</w:t>
            </w:r>
            <w:proofErr w:type="spellStart"/>
            <w:r w:rsidRPr="00241FBD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jeśli</w:t>
            </w:r>
            <w:proofErr w:type="spellEnd"/>
            <w:r w:rsidRPr="00241FBD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241FBD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dotyczy</w:t>
            </w:r>
            <w:proofErr w:type="spellEnd"/>
            <w:r w:rsidRPr="00241FBD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4476" w:type="dxa"/>
            <w:gridSpan w:val="4"/>
            <w:shd w:val="clear" w:color="auto" w:fill="auto"/>
          </w:tcPr>
          <w:p w14:paraId="7435242F" w14:textId="77777777" w:rsidR="00241FBD" w:rsidRPr="00C55A7C" w:rsidRDefault="00241FBD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52E25" w:rsidRPr="00B7361E" w14:paraId="053C261A" w14:textId="77777777" w:rsidTr="00A35563">
        <w:tc>
          <w:tcPr>
            <w:tcW w:w="8890" w:type="dxa"/>
            <w:gridSpan w:val="10"/>
            <w:shd w:val="clear" w:color="auto" w:fill="E7E6E6" w:themeFill="background2"/>
          </w:tcPr>
          <w:p w14:paraId="4F4AD78D" w14:textId="44D27529" w:rsidR="00352E25" w:rsidRPr="00B7361E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B7361E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Opis zautomatyzowanych i w pełni zautomatyzowanych systemów i funkcji, które będą badane i</w:t>
            </w:r>
            <w:r w:rsidR="00B11CEC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 </w:t>
            </w:r>
            <w:r w:rsidRPr="00B7361E"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  <w:t>oceniane</w:t>
            </w:r>
          </w:p>
        </w:tc>
      </w:tr>
      <w:tr w:rsidR="00352E25" w:rsidRPr="00B7361E" w14:paraId="4318340A" w14:textId="77777777" w:rsidTr="00F54A51">
        <w:trPr>
          <w:trHeight w:val="1073"/>
        </w:trPr>
        <w:tc>
          <w:tcPr>
            <w:tcW w:w="8890" w:type="dxa"/>
            <w:gridSpan w:val="10"/>
          </w:tcPr>
          <w:p w14:paraId="05D72EE4" w14:textId="77777777" w:rsidR="00352E25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</w:p>
          <w:p w14:paraId="3255E488" w14:textId="77777777" w:rsidR="00352E25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</w:p>
          <w:p w14:paraId="6F8E59CE" w14:textId="77777777" w:rsidR="00352E25" w:rsidRPr="00B7361E" w:rsidRDefault="00352E25" w:rsidP="00A35563">
            <w:pPr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</w:p>
        </w:tc>
      </w:tr>
    </w:tbl>
    <w:p w14:paraId="3E85A91B" w14:textId="073E7CB6" w:rsidR="00DD7E2D" w:rsidRDefault="00DD7E2D" w:rsidP="00C55A7C">
      <w:pPr>
        <w:spacing w:after="160" w:line="259" w:lineRule="auto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523FDFB" w14:textId="71964390" w:rsidR="00914EFD" w:rsidRPr="00352E25" w:rsidRDefault="00914EFD" w:rsidP="00352E25">
      <w:pPr>
        <w:pStyle w:val="Akapitzlist"/>
        <w:numPr>
          <w:ilvl w:val="0"/>
          <w:numId w:val="17"/>
        </w:numPr>
        <w:spacing w:after="160" w:line="259" w:lineRule="auto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352E2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Podpis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3347"/>
        <w:gridCol w:w="420"/>
        <w:gridCol w:w="1530"/>
        <w:gridCol w:w="419"/>
        <w:gridCol w:w="3184"/>
      </w:tblGrid>
      <w:tr w:rsidR="00C55A7C" w:rsidRPr="00C55A7C" w14:paraId="32C3AAFA" w14:textId="77777777" w:rsidTr="00FB2560">
        <w:tc>
          <w:tcPr>
            <w:tcW w:w="3347" w:type="dxa"/>
            <w:tcBorders>
              <w:top w:val="nil"/>
              <w:left w:val="nil"/>
              <w:bottom w:val="nil"/>
              <w:right w:val="nil"/>
            </w:tcBorders>
          </w:tcPr>
          <w:p w14:paraId="2E6058A0" w14:textId="77777777" w:rsidR="00352E25" w:rsidRPr="00352E25" w:rsidRDefault="00352E25" w:rsidP="00352E25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mię</w:t>
            </w:r>
            <w:proofErr w:type="spellEnd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</w:t>
            </w:r>
            <w:proofErr w:type="spellEnd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azwisko</w:t>
            </w:r>
            <w:proofErr w:type="spellEnd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organizatora</w:t>
            </w:r>
            <w:proofErr w:type="spellEnd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rac</w:t>
            </w:r>
            <w:proofErr w:type="spellEnd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</w:p>
          <w:p w14:paraId="4134B0B1" w14:textId="77777777" w:rsidR="00352E25" w:rsidRPr="00352E25" w:rsidRDefault="00352E25" w:rsidP="00352E25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badawczych</w:t>
            </w:r>
            <w:proofErr w:type="spellEnd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lub</w:t>
            </w:r>
            <w:proofErr w:type="spellEnd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osoby</w:t>
            </w:r>
            <w:proofErr w:type="spellEnd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jego</w:t>
            </w:r>
            <w:proofErr w:type="spellEnd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</w:p>
          <w:p w14:paraId="014EBD9C" w14:textId="1D6B437B" w:rsidR="00C55A7C" w:rsidRPr="00C55A7C" w:rsidRDefault="00352E25" w:rsidP="00352E25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352E25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reprezentującej</w:t>
            </w:r>
            <w:proofErr w:type="spellEnd"/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</w:tcPr>
          <w:p w14:paraId="44CCB402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7C227C41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ata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5205B283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</w:tcPr>
          <w:p w14:paraId="3F9E30D1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dpis</w:t>
            </w:r>
            <w:proofErr w:type="spellEnd"/>
          </w:p>
        </w:tc>
      </w:tr>
      <w:tr w:rsidR="00C55A7C" w:rsidRPr="00C55A7C" w14:paraId="45C4DDBE" w14:textId="77777777" w:rsidTr="00FB2560">
        <w:trPr>
          <w:trHeight w:val="535"/>
        </w:trPr>
        <w:tc>
          <w:tcPr>
            <w:tcW w:w="3347" w:type="dxa"/>
            <w:tcBorders>
              <w:top w:val="nil"/>
              <w:left w:val="nil"/>
              <w:bottom w:val="dashed" w:sz="4" w:space="0" w:color="auto"/>
              <w:right w:val="nil"/>
            </w:tcBorders>
          </w:tcPr>
          <w:p w14:paraId="178305A0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</w:tcPr>
          <w:p w14:paraId="187B8592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dashed" w:sz="4" w:space="0" w:color="auto"/>
              <w:right w:val="nil"/>
            </w:tcBorders>
          </w:tcPr>
          <w:p w14:paraId="55BFFF97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41BD1D9F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dashed" w:sz="4" w:space="0" w:color="auto"/>
              <w:right w:val="nil"/>
            </w:tcBorders>
          </w:tcPr>
          <w:p w14:paraId="0F262778" w14:textId="77777777" w:rsidR="00C55A7C" w:rsidRPr="00C55A7C" w:rsidRDefault="00C55A7C" w:rsidP="00C55A7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30D50A0E" w14:textId="0162E699" w:rsidR="00306DA5" w:rsidRPr="00064993" w:rsidRDefault="00306DA5" w:rsidP="00064993">
      <w:pPr>
        <w:spacing w:after="160" w:line="259" w:lineRule="auto"/>
        <w:jc w:val="both"/>
        <w:rPr>
          <w:rFonts w:asciiTheme="minorHAnsi" w:eastAsiaTheme="minorHAnsi" w:hAnsiTheme="minorHAnsi" w:cstheme="minorBidi"/>
          <w:lang w:eastAsia="en-US"/>
        </w:rPr>
      </w:pPr>
    </w:p>
    <w:p w14:paraId="1B4B53A7" w14:textId="77777777" w:rsidR="00C55A7C" w:rsidRPr="00C55A7C" w:rsidRDefault="00C55A7C" w:rsidP="00287E64">
      <w:pPr>
        <w:pStyle w:val="Akapitzlist"/>
        <w:numPr>
          <w:ilvl w:val="0"/>
          <w:numId w:val="17"/>
        </w:numPr>
        <w:spacing w:after="160" w:line="259" w:lineRule="auto"/>
        <w:jc w:val="both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C55A7C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Załączniki:</w:t>
      </w:r>
    </w:p>
    <w:p w14:paraId="56A7DE57" w14:textId="4D8FB6A1" w:rsidR="00352E25" w:rsidRDefault="00352E25" w:rsidP="00C55A7C">
      <w:pPr>
        <w:numPr>
          <w:ilvl w:val="0"/>
          <w:numId w:val="13"/>
        </w:numPr>
        <w:spacing w:after="160" w:line="259" w:lineRule="auto"/>
        <w:contextualSpacing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352E25">
        <w:rPr>
          <w:rFonts w:asciiTheme="minorHAnsi" w:eastAsiaTheme="minorHAnsi" w:hAnsiTheme="minorHAnsi" w:cstheme="minorBidi"/>
          <w:sz w:val="22"/>
          <w:szCs w:val="22"/>
          <w:lang w:eastAsia="en-US"/>
        </w:rPr>
        <w:t>Dokument potwierdzający zawarcie umowy ubezpieczenia odpowiedzialności cywilnej posiadaczy pojazdów mechanicznych, dotyczącej pojazdu zautomatyzowanego lub pojazdu w</w:t>
      </w:r>
      <w:r w:rsidR="00346FDF">
        <w:rPr>
          <w:rFonts w:asciiTheme="minorHAnsi" w:eastAsiaTheme="minorHAnsi" w:hAnsiTheme="minorHAnsi" w:cstheme="minorBidi"/>
          <w:sz w:val="22"/>
          <w:szCs w:val="22"/>
          <w:lang w:eastAsia="en-US"/>
        </w:rPr>
        <w:t> </w:t>
      </w:r>
      <w:r w:rsidRPr="00352E2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ełni zautomatyzowanego, nad którym prowadzone są prace badawcze, za szkody powstałe w związku z ruchem tego pojazdu. </w:t>
      </w:r>
    </w:p>
    <w:p w14:paraId="66FBBFCC" w14:textId="6A95DDA8" w:rsidR="00352E25" w:rsidRDefault="00352E25" w:rsidP="00C55A7C">
      <w:pPr>
        <w:numPr>
          <w:ilvl w:val="0"/>
          <w:numId w:val="13"/>
        </w:numPr>
        <w:spacing w:after="160" w:line="259" w:lineRule="auto"/>
        <w:contextualSpacing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352E25">
        <w:rPr>
          <w:rFonts w:asciiTheme="minorHAnsi" w:eastAsiaTheme="minorHAnsi" w:hAnsiTheme="minorHAnsi" w:cstheme="minorBidi"/>
          <w:sz w:val="22"/>
          <w:szCs w:val="22"/>
          <w:lang w:eastAsia="en-US"/>
        </w:rPr>
        <w:t>Oświadczenie o dokonaniu opłacenia składki wynikającej z umowy ubezpieczenia odpowiedzialności cywilnej posiadaczy pojazdów mechanicznych dotyczącej pojazdu zautomatyzowanego lub pojazdu w pełni zautomatyzowanego, nad którym prowadzone są prace badawcze, za szkody powstałe w związku z ruchem tego pojazdu.</w:t>
      </w:r>
    </w:p>
    <w:p w14:paraId="2905C98E" w14:textId="3DBEDC32" w:rsidR="00352E25" w:rsidRDefault="00352E25" w:rsidP="00C55A7C">
      <w:pPr>
        <w:numPr>
          <w:ilvl w:val="0"/>
          <w:numId w:val="13"/>
        </w:numPr>
        <w:spacing w:after="160" w:line="259" w:lineRule="auto"/>
        <w:contextualSpacing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352E25">
        <w:rPr>
          <w:rFonts w:asciiTheme="minorHAnsi" w:eastAsiaTheme="minorHAnsi" w:hAnsiTheme="minorHAnsi" w:cstheme="minorBidi"/>
          <w:sz w:val="22"/>
          <w:szCs w:val="22"/>
          <w:lang w:eastAsia="en-US"/>
        </w:rPr>
        <w:t>Analiza zagrożeń oraz ocena ryzyka związanego z zagrożeniami, sporządzone zgodnie z</w:t>
      </w:r>
      <w:r w:rsidR="00346FDF">
        <w:rPr>
          <w:rFonts w:asciiTheme="minorHAnsi" w:eastAsiaTheme="minorHAnsi" w:hAnsiTheme="minorHAnsi" w:cstheme="minorBidi"/>
          <w:sz w:val="22"/>
          <w:szCs w:val="22"/>
          <w:lang w:eastAsia="en-US"/>
        </w:rPr>
        <w:t> </w:t>
      </w:r>
      <w:r w:rsidRPr="00352E2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międzynarodową normą ISO 26262, dotyczącą bezpieczeństwa funkcjonalnego systemów elektrycznych lub elektronicznych montowanych w pojazdach drogowych. </w:t>
      </w:r>
    </w:p>
    <w:p w14:paraId="77A408ED" w14:textId="3F6ADEB8" w:rsidR="00352E25" w:rsidRPr="00983A59" w:rsidRDefault="00352E25" w:rsidP="00C55A7C">
      <w:pPr>
        <w:numPr>
          <w:ilvl w:val="0"/>
          <w:numId w:val="13"/>
        </w:numPr>
        <w:spacing w:after="160" w:line="259" w:lineRule="auto"/>
        <w:contextualSpacing/>
        <w:jc w:val="both"/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</w:pPr>
      <w:r w:rsidRPr="00983A59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 xml:space="preserve">Deklaracja organizatora prac badawczych potwierdzająca, że prace badawcze nie będą powodować zagrożenia bezpieczeństwa w ruchu drogowym lub poważnego zakłócenia ruchu drogowego. </w:t>
      </w:r>
    </w:p>
    <w:p w14:paraId="2D1484FC" w14:textId="45D9FB58" w:rsidR="00352E25" w:rsidRDefault="00352E25" w:rsidP="00C55A7C">
      <w:pPr>
        <w:numPr>
          <w:ilvl w:val="0"/>
          <w:numId w:val="13"/>
        </w:numPr>
        <w:spacing w:after="160" w:line="259" w:lineRule="auto"/>
        <w:contextualSpacing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352E25">
        <w:rPr>
          <w:rFonts w:asciiTheme="minorHAnsi" w:eastAsiaTheme="minorHAnsi" w:hAnsiTheme="minorHAnsi" w:cstheme="minorBidi"/>
          <w:sz w:val="22"/>
          <w:szCs w:val="22"/>
          <w:lang w:eastAsia="en-US"/>
        </w:rPr>
        <w:t>Oświadczenie o spełnianiu warunków, o których mowa w art. 66 ust. 1 i ust. 4 pkt 1–4 ustawy z</w:t>
      </w:r>
      <w:r w:rsidR="00346FDF">
        <w:rPr>
          <w:rFonts w:asciiTheme="minorHAnsi" w:eastAsiaTheme="minorHAnsi" w:hAnsiTheme="minorHAnsi" w:cstheme="minorBidi"/>
          <w:sz w:val="22"/>
          <w:szCs w:val="22"/>
          <w:lang w:eastAsia="en-US"/>
        </w:rPr>
        <w:t> </w:t>
      </w:r>
      <w:r w:rsidRPr="00352E2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dnia 20 czerwca 1997 r. – Prawo o ruchu drogowym, albo opinia rzeczoznawcy samochodowego, o którym mowa w art. 79a tej ustawy, lub służby technicznej potwierdzająca </w:t>
      </w:r>
      <w:r w:rsidRPr="00346FDF">
        <w:rPr>
          <w:rFonts w:asciiTheme="minorHAnsi" w:eastAsiaTheme="minorHAnsi" w:hAnsiTheme="minorHAnsi" w:cstheme="minorBidi"/>
          <w:spacing w:val="-2"/>
          <w:sz w:val="22"/>
          <w:szCs w:val="22"/>
          <w:lang w:eastAsia="en-US"/>
        </w:rPr>
        <w:t xml:space="preserve">spełnienie warunków określonych w art. 66 ust. 1 i ust. 4 pkt 1–4 oraz oświadczenie </w:t>
      </w:r>
      <w:r w:rsidRPr="00346FDF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o</w:t>
      </w:r>
      <w:r w:rsidR="00346FDF" w:rsidRPr="00346FDF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 </w:t>
      </w:r>
      <w:r w:rsidRPr="00346FDF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udokumentowanym prawie do dysponowania pojazdami, opatrzone klauzulą o odpowiedzialności</w:t>
      </w:r>
      <w:r w:rsidRPr="00352E2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karnej, o treści wskazanej w art. 65l ust. 15. </w:t>
      </w:r>
    </w:p>
    <w:p w14:paraId="2EE3DB86" w14:textId="04B35083" w:rsidR="00C55A7C" w:rsidRDefault="00352E25" w:rsidP="00C55A7C">
      <w:pPr>
        <w:numPr>
          <w:ilvl w:val="0"/>
          <w:numId w:val="13"/>
        </w:numPr>
        <w:spacing w:after="160" w:line="259" w:lineRule="auto"/>
        <w:contextualSpacing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352E25">
        <w:rPr>
          <w:rFonts w:asciiTheme="minorHAnsi" w:eastAsiaTheme="minorHAnsi" w:hAnsiTheme="minorHAnsi" w:cstheme="minorBidi"/>
          <w:sz w:val="22"/>
          <w:szCs w:val="22"/>
          <w:lang w:eastAsia="en-US"/>
        </w:rPr>
        <w:t>Oświadczenie o przeprowadzeniu wewnętrznych testów symulacyjnych i prób fizycznych pojazdów, opatrzone klauzulą o odpowiedzialności karnej, o treści wskazanej w art. 65l ust. 16 ustawy z dnia 20 czerwca 1997 r. – Prawo o ruchu drogowym.</w:t>
      </w:r>
    </w:p>
    <w:p w14:paraId="668E5B71" w14:textId="77777777" w:rsidR="00352E25" w:rsidRDefault="00352E25" w:rsidP="00C55A7C">
      <w:pPr>
        <w:numPr>
          <w:ilvl w:val="0"/>
          <w:numId w:val="13"/>
        </w:numPr>
        <w:spacing w:after="160" w:line="259" w:lineRule="auto"/>
        <w:contextualSpacing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352E25">
        <w:rPr>
          <w:rFonts w:asciiTheme="minorHAnsi" w:eastAsiaTheme="minorHAnsi" w:hAnsiTheme="minorHAnsi" w:cstheme="minorBidi"/>
          <w:sz w:val="22"/>
          <w:szCs w:val="22"/>
          <w:lang w:eastAsia="en-US"/>
        </w:rPr>
        <w:lastRenderedPageBreak/>
        <w:t xml:space="preserve">Oświadczenie o wyposażeniu pojazdu zautomatyzowanego lub pojazdu w pełni zautomatyzowanego, nad którym będą prowadzone prace badawcze w elektroniczny rejestrator, który rejestruje i przechowuje obraz z przodu, z tyłu i z wnętrza pojazdu oraz dźwięk z wnętrza pojazdu. </w:t>
      </w:r>
    </w:p>
    <w:p w14:paraId="03E19EE3" w14:textId="480E861F" w:rsidR="00352E25" w:rsidRPr="00C55A7C" w:rsidRDefault="00352E25" w:rsidP="00C55A7C">
      <w:pPr>
        <w:numPr>
          <w:ilvl w:val="0"/>
          <w:numId w:val="13"/>
        </w:numPr>
        <w:spacing w:after="160" w:line="259" w:lineRule="auto"/>
        <w:contextualSpacing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352E25">
        <w:rPr>
          <w:rFonts w:asciiTheme="minorHAnsi" w:eastAsiaTheme="minorHAnsi" w:hAnsiTheme="minorHAnsi" w:cstheme="minorBidi"/>
          <w:sz w:val="22"/>
          <w:szCs w:val="22"/>
          <w:lang w:eastAsia="en-US"/>
        </w:rPr>
        <w:t>Dowód wniesienia do Krajowego Koordynatora Prac Badawczych opłaty za wydanie zezwolenia na prowadzenie prac badawczych.</w:t>
      </w:r>
    </w:p>
    <w:p w14:paraId="7A859B2F" w14:textId="787585F2" w:rsidR="00352E25" w:rsidRDefault="00A53025" w:rsidP="00E16E6E">
      <w:pPr>
        <w:spacing w:before="240" w:after="160" w:line="259" w:lineRule="auto"/>
        <w:ind w:left="284" w:hanging="284"/>
        <w:contextualSpacing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id w:val="-4504730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02BC">
            <w:rPr>
              <w:rFonts w:ascii="MS Gothic" w:eastAsia="MS Gothic" w:hAnsi="MS Gothic" w:cstheme="minorBidi" w:hint="eastAsia"/>
              <w:sz w:val="22"/>
              <w:szCs w:val="22"/>
              <w:lang w:eastAsia="en-US"/>
            </w:rPr>
            <w:t>☐</w:t>
          </w:r>
        </w:sdtContent>
      </w:sdt>
      <w:r w:rsidR="00770151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C55A7C" w:rsidRPr="00C55A7C">
        <w:rPr>
          <w:rFonts w:asciiTheme="minorHAnsi" w:eastAsiaTheme="minorHAnsi" w:hAnsiTheme="minorHAnsi" w:cstheme="minorBidi"/>
          <w:sz w:val="22"/>
          <w:szCs w:val="22"/>
          <w:lang w:eastAsia="en-US"/>
        </w:rPr>
        <w:t>Kopia dowodu rejestracyjnego pojazdu zarejestrowanego w innym państwie członkowskim Unii Europejskiej.</w:t>
      </w:r>
    </w:p>
    <w:p w14:paraId="4B331D97" w14:textId="735F8D48" w:rsidR="00D64F38" w:rsidRPr="008320B5" w:rsidRDefault="00A53025" w:rsidP="008320B5">
      <w:pPr>
        <w:spacing w:after="160" w:line="259" w:lineRule="auto"/>
        <w:ind w:left="284" w:hanging="284"/>
        <w:contextualSpacing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id w:val="-14989539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0B0E">
            <w:rPr>
              <w:rFonts w:ascii="MS Gothic" w:eastAsia="MS Gothic" w:hAnsi="MS Gothic" w:cstheme="minorBidi" w:hint="eastAsia"/>
              <w:sz w:val="22"/>
              <w:szCs w:val="22"/>
              <w:lang w:eastAsia="en-US"/>
            </w:rPr>
            <w:t>☐</w:t>
          </w:r>
        </w:sdtContent>
      </w:sdt>
      <w:r w:rsidR="00770151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352E25" w:rsidRPr="00352E25">
        <w:rPr>
          <w:rFonts w:asciiTheme="minorHAnsi" w:eastAsiaTheme="minorHAnsi" w:hAnsiTheme="minorHAnsi" w:cstheme="minorBidi"/>
          <w:sz w:val="22"/>
          <w:szCs w:val="22"/>
          <w:lang w:eastAsia="en-US"/>
        </w:rPr>
        <w:t>Kopia decyzji o udzieleniu zezwolenia na odstępstwo od warunków technicznych, o której mowa w art. 67 ust. 1, o ile zastępujący lud dodatkowy pojazd zautomatyzowany lub pojazd w pełni zautomatyzowany, nad którym planowane jest prowadzenie prac badawczych, został uprzednio dopuszczony do ruchu na jego podstawie.</w:t>
      </w:r>
      <w:bookmarkStart w:id="2" w:name="_GoBack"/>
      <w:bookmarkEnd w:id="2"/>
    </w:p>
    <w:sectPr w:rsidR="00D64F38" w:rsidRPr="008320B5" w:rsidSect="00A32EBB">
      <w:footerReference w:type="default" r:id="rId8"/>
      <w:headerReference w:type="first" r:id="rId9"/>
      <w:footerReference w:type="first" r:id="rId10"/>
      <w:pgSz w:w="11906" w:h="16838"/>
      <w:pgMar w:top="1560" w:right="1418" w:bottom="1418" w:left="1588" w:header="68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BFB508" w14:textId="77777777" w:rsidR="00A53025" w:rsidRDefault="00A53025" w:rsidP="00CF2FF3">
      <w:r>
        <w:separator/>
      </w:r>
    </w:p>
  </w:endnote>
  <w:endnote w:type="continuationSeparator" w:id="0">
    <w:p w14:paraId="386655C6" w14:textId="77777777" w:rsidR="00A53025" w:rsidRDefault="00A53025" w:rsidP="00CF2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37720783"/>
      <w:docPartObj>
        <w:docPartGallery w:val="Page Numbers (Bottom of Page)"/>
        <w:docPartUnique/>
      </w:docPartObj>
    </w:sdtPr>
    <w:sdtEndPr/>
    <w:sdtContent>
      <w:p w14:paraId="5E56975D" w14:textId="19FBD3F5" w:rsidR="00256F04" w:rsidRDefault="00256F04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849C8">
          <w:rPr>
            <w:noProof/>
          </w:rPr>
          <w:t>7</w:t>
        </w:r>
        <w:r>
          <w:fldChar w:fldCharType="end"/>
        </w:r>
      </w:p>
    </w:sdtContent>
  </w:sdt>
  <w:p w14:paraId="1C5AB175" w14:textId="77777777" w:rsidR="00256F04" w:rsidRDefault="00256F0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F2F47" w14:textId="77777777" w:rsidR="002B5189" w:rsidRDefault="002B5189">
    <w:pPr>
      <w:pStyle w:val="Stopka"/>
    </w:pPr>
    <w:r>
      <w:rPr>
        <w:noProof/>
        <w:lang w:eastAsia="pl-PL"/>
      </w:rPr>
      <w:drawing>
        <wp:inline distT="0" distB="0" distL="0" distR="0" wp14:anchorId="5BA7B508" wp14:editId="4BD8D2B1">
          <wp:extent cx="2343912" cy="643128"/>
          <wp:effectExtent l="0" t="0" r="0" b="508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3912" cy="6431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9ED11" w14:textId="77777777" w:rsidR="00A53025" w:rsidRDefault="00A53025" w:rsidP="00CF2FF3">
      <w:r>
        <w:separator/>
      </w:r>
    </w:p>
  </w:footnote>
  <w:footnote w:type="continuationSeparator" w:id="0">
    <w:p w14:paraId="3A7BC2EB" w14:textId="77777777" w:rsidR="00A53025" w:rsidRDefault="00A53025" w:rsidP="00CF2FF3">
      <w:r>
        <w:continuationSeparator/>
      </w:r>
    </w:p>
  </w:footnote>
  <w:footnote w:id="1">
    <w:p w14:paraId="0763AF65" w14:textId="15E7FD9E" w:rsidR="00A452F3" w:rsidRDefault="00A452F3" w:rsidP="009D230E">
      <w:pPr>
        <w:pStyle w:val="Tekstprzypisudolnego"/>
      </w:pPr>
      <w:r>
        <w:rPr>
          <w:rStyle w:val="Odwoanieprzypisudolnego"/>
        </w:rPr>
        <w:footnoteRef/>
      </w:r>
      <w:r w:rsidR="009D230E">
        <w:tab/>
      </w:r>
      <w:r>
        <w:t>W przypadku osoby nieposiadającej numeru PESEL wpisać serię, numer i nazwę dokumentu potwierdzającego tożsamość oraz nazwę państwa, które wydało ten dokument.</w:t>
      </w:r>
    </w:p>
  </w:footnote>
  <w:footnote w:id="2">
    <w:p w14:paraId="370B19C0" w14:textId="1F7463C2" w:rsidR="00352E25" w:rsidRDefault="00352E2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52E25">
        <w:t>Nie dotyczy profesjonalnego numeru rejestracyjnego.</w:t>
      </w:r>
    </w:p>
  </w:footnote>
  <w:footnote w:id="3">
    <w:p w14:paraId="12913562" w14:textId="77777777" w:rsidR="00352E25" w:rsidRDefault="00352E25" w:rsidP="00352E2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52E25">
        <w:t>W przypadku osoby nieposiadającej numeru PESEL wpisać serię, numer i nazwę dokumentu potwierdzającego tożsamość oraz nazwę państwa, które wydało ten dokume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10AB3" w14:textId="77777777" w:rsidR="002B5189" w:rsidRDefault="002B518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23D3F9FB" wp14:editId="1629C643">
          <wp:simplePos x="0" y="0"/>
          <wp:positionH relativeFrom="column">
            <wp:posOffset>-709295</wp:posOffset>
          </wp:positionH>
          <wp:positionV relativeFrom="paragraph">
            <wp:posOffset>-46990</wp:posOffset>
          </wp:positionV>
          <wp:extent cx="2098800" cy="558000"/>
          <wp:effectExtent l="0" t="0" r="0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800" cy="55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C0AB8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A02CF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CD2F8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8069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9B2B8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7CD7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50C0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2D64694"/>
    <w:lvl w:ilvl="0">
      <w:start w:val="1"/>
      <w:numFmt w:val="bullet"/>
      <w:pStyle w:val="Listapunktowan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E20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9965F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019E4"/>
    <w:multiLevelType w:val="hybridMultilevel"/>
    <w:tmpl w:val="591CFD2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08241D"/>
    <w:multiLevelType w:val="hybridMultilevel"/>
    <w:tmpl w:val="9E7215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7945DE"/>
    <w:multiLevelType w:val="hybridMultilevel"/>
    <w:tmpl w:val="DDFED57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4036B9"/>
    <w:multiLevelType w:val="hybridMultilevel"/>
    <w:tmpl w:val="F2FEB1D0"/>
    <w:lvl w:ilvl="0" w:tplc="4FE2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1A9A393B"/>
    <w:multiLevelType w:val="hybridMultilevel"/>
    <w:tmpl w:val="2A6CCD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9A69EC"/>
    <w:multiLevelType w:val="multilevel"/>
    <w:tmpl w:val="C25CC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E8030B4"/>
    <w:multiLevelType w:val="hybridMultilevel"/>
    <w:tmpl w:val="6E483064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344E53DD"/>
    <w:multiLevelType w:val="hybridMultilevel"/>
    <w:tmpl w:val="29167D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8F3FA7"/>
    <w:multiLevelType w:val="hybridMultilevel"/>
    <w:tmpl w:val="6EC057A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7422FF4"/>
    <w:multiLevelType w:val="hybridMultilevel"/>
    <w:tmpl w:val="96FEF784"/>
    <w:lvl w:ilvl="0" w:tplc="67BE585E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AF0008"/>
    <w:multiLevelType w:val="hybridMultilevel"/>
    <w:tmpl w:val="A7D652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957EE2"/>
    <w:multiLevelType w:val="hybridMultilevel"/>
    <w:tmpl w:val="398CFE3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0A2A27"/>
    <w:multiLevelType w:val="hybridMultilevel"/>
    <w:tmpl w:val="E39EAD20"/>
    <w:lvl w:ilvl="0" w:tplc="4FE2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66081675"/>
    <w:multiLevelType w:val="hybridMultilevel"/>
    <w:tmpl w:val="5D5273EC"/>
    <w:lvl w:ilvl="0" w:tplc="067E7906">
      <w:numFmt w:val="bullet"/>
      <w:lvlText w:val="•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66D375D7"/>
    <w:multiLevelType w:val="hybridMultilevel"/>
    <w:tmpl w:val="69D2048C"/>
    <w:lvl w:ilvl="0" w:tplc="AF5AC5A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B350CA4"/>
    <w:multiLevelType w:val="hybridMultilevel"/>
    <w:tmpl w:val="477859D8"/>
    <w:lvl w:ilvl="0" w:tplc="49F48A3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6C9903B7"/>
    <w:multiLevelType w:val="hybridMultilevel"/>
    <w:tmpl w:val="458A2146"/>
    <w:lvl w:ilvl="0" w:tplc="0415000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27" w15:restartNumberingAfterBreak="0">
    <w:nsid w:val="6F44533D"/>
    <w:multiLevelType w:val="hybridMultilevel"/>
    <w:tmpl w:val="7FC2C2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55650B"/>
    <w:multiLevelType w:val="hybridMultilevel"/>
    <w:tmpl w:val="2220B084"/>
    <w:lvl w:ilvl="0" w:tplc="B776CD6A">
      <w:start w:val="2"/>
      <w:numFmt w:val="decimal"/>
      <w:lvlText w:val="%1."/>
      <w:lvlJc w:val="left"/>
      <w:pPr>
        <w:ind w:left="107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22"/>
  </w:num>
  <w:num w:numId="4">
    <w:abstractNumId w:val="13"/>
  </w:num>
  <w:num w:numId="5">
    <w:abstractNumId w:val="16"/>
  </w:num>
  <w:num w:numId="6">
    <w:abstractNumId w:val="23"/>
  </w:num>
  <w:num w:numId="7">
    <w:abstractNumId w:val="20"/>
  </w:num>
  <w:num w:numId="8">
    <w:abstractNumId w:val="28"/>
  </w:num>
  <w:num w:numId="9">
    <w:abstractNumId w:val="19"/>
  </w:num>
  <w:num w:numId="10">
    <w:abstractNumId w:val="26"/>
  </w:num>
  <w:num w:numId="11">
    <w:abstractNumId w:val="12"/>
  </w:num>
  <w:num w:numId="12">
    <w:abstractNumId w:val="15"/>
  </w:num>
  <w:num w:numId="13">
    <w:abstractNumId w:val="21"/>
  </w:num>
  <w:num w:numId="14">
    <w:abstractNumId w:val="25"/>
  </w:num>
  <w:num w:numId="15">
    <w:abstractNumId w:val="7"/>
  </w:num>
  <w:num w:numId="16">
    <w:abstractNumId w:val="11"/>
  </w:num>
  <w:num w:numId="17">
    <w:abstractNumId w:val="24"/>
  </w:num>
  <w:num w:numId="18">
    <w:abstractNumId w:val="27"/>
  </w:num>
  <w:num w:numId="19">
    <w:abstractNumId w:val="18"/>
  </w:num>
  <w:num w:numId="20">
    <w:abstractNumId w:val="17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9"/>
  </w:num>
  <w:num w:numId="27">
    <w:abstractNumId w:val="6"/>
  </w:num>
  <w:num w:numId="28">
    <w:abstractNumId w:val="5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N7QwsDA0NrEwMLJQ0lEKTi0uzszPAykwqgUA60zwlywAAAA="/>
  </w:docVars>
  <w:rsids>
    <w:rsidRoot w:val="00C551A9"/>
    <w:rsid w:val="00003CC4"/>
    <w:rsid w:val="00005699"/>
    <w:rsid w:val="00017FD7"/>
    <w:rsid w:val="00021347"/>
    <w:rsid w:val="00026818"/>
    <w:rsid w:val="0004206E"/>
    <w:rsid w:val="00050B5F"/>
    <w:rsid w:val="0005611A"/>
    <w:rsid w:val="0006343E"/>
    <w:rsid w:val="00064993"/>
    <w:rsid w:val="000651E3"/>
    <w:rsid w:val="00066192"/>
    <w:rsid w:val="000727FD"/>
    <w:rsid w:val="00082C4D"/>
    <w:rsid w:val="000836C5"/>
    <w:rsid w:val="000906FE"/>
    <w:rsid w:val="00094BF9"/>
    <w:rsid w:val="000A5A23"/>
    <w:rsid w:val="000B0867"/>
    <w:rsid w:val="000B3A0A"/>
    <w:rsid w:val="000C5F86"/>
    <w:rsid w:val="000D5FA1"/>
    <w:rsid w:val="000E0C02"/>
    <w:rsid w:val="000E3F30"/>
    <w:rsid w:val="000E403E"/>
    <w:rsid w:val="000F0FFA"/>
    <w:rsid w:val="000F5D6A"/>
    <w:rsid w:val="000F6077"/>
    <w:rsid w:val="001058A2"/>
    <w:rsid w:val="001122B9"/>
    <w:rsid w:val="00130B0E"/>
    <w:rsid w:val="001418F6"/>
    <w:rsid w:val="00145780"/>
    <w:rsid w:val="001510E7"/>
    <w:rsid w:val="00151AB6"/>
    <w:rsid w:val="00156DC5"/>
    <w:rsid w:val="00157562"/>
    <w:rsid w:val="00161059"/>
    <w:rsid w:val="00167067"/>
    <w:rsid w:val="001739B9"/>
    <w:rsid w:val="001849C8"/>
    <w:rsid w:val="00187569"/>
    <w:rsid w:val="00187E5E"/>
    <w:rsid w:val="001B1F9D"/>
    <w:rsid w:val="001C024A"/>
    <w:rsid w:val="001C2ADD"/>
    <w:rsid w:val="001C4B71"/>
    <w:rsid w:val="001D6647"/>
    <w:rsid w:val="001D6B11"/>
    <w:rsid w:val="001E11E0"/>
    <w:rsid w:val="001E235D"/>
    <w:rsid w:val="001E2497"/>
    <w:rsid w:val="001F77DD"/>
    <w:rsid w:val="00201F98"/>
    <w:rsid w:val="00207589"/>
    <w:rsid w:val="00212746"/>
    <w:rsid w:val="00227EA5"/>
    <w:rsid w:val="002336D6"/>
    <w:rsid w:val="00233FC1"/>
    <w:rsid w:val="00234B85"/>
    <w:rsid w:val="00241FBD"/>
    <w:rsid w:val="00245F6A"/>
    <w:rsid w:val="00247893"/>
    <w:rsid w:val="00253380"/>
    <w:rsid w:val="00253961"/>
    <w:rsid w:val="002550A4"/>
    <w:rsid w:val="00256F04"/>
    <w:rsid w:val="0026244C"/>
    <w:rsid w:val="00275BEE"/>
    <w:rsid w:val="00276024"/>
    <w:rsid w:val="00276E62"/>
    <w:rsid w:val="00277330"/>
    <w:rsid w:val="00280D49"/>
    <w:rsid w:val="00287E64"/>
    <w:rsid w:val="0029382D"/>
    <w:rsid w:val="00295B90"/>
    <w:rsid w:val="00297603"/>
    <w:rsid w:val="002A1B01"/>
    <w:rsid w:val="002B5189"/>
    <w:rsid w:val="002B5BFD"/>
    <w:rsid w:val="002B62CA"/>
    <w:rsid w:val="002C21D4"/>
    <w:rsid w:val="002D30F0"/>
    <w:rsid w:val="002F2031"/>
    <w:rsid w:val="002F2C7E"/>
    <w:rsid w:val="002F374E"/>
    <w:rsid w:val="002F75F4"/>
    <w:rsid w:val="00300D9A"/>
    <w:rsid w:val="00306DA5"/>
    <w:rsid w:val="00326517"/>
    <w:rsid w:val="003309B3"/>
    <w:rsid w:val="003316B1"/>
    <w:rsid w:val="00346FDF"/>
    <w:rsid w:val="00347F1B"/>
    <w:rsid w:val="003502AB"/>
    <w:rsid w:val="00352E25"/>
    <w:rsid w:val="003628CB"/>
    <w:rsid w:val="003718C9"/>
    <w:rsid w:val="00372318"/>
    <w:rsid w:val="00373963"/>
    <w:rsid w:val="00374D4A"/>
    <w:rsid w:val="00380271"/>
    <w:rsid w:val="003900BC"/>
    <w:rsid w:val="0039051D"/>
    <w:rsid w:val="00391102"/>
    <w:rsid w:val="003921D2"/>
    <w:rsid w:val="0039395D"/>
    <w:rsid w:val="00396BE4"/>
    <w:rsid w:val="003A551C"/>
    <w:rsid w:val="003B050D"/>
    <w:rsid w:val="003B50F8"/>
    <w:rsid w:val="003C0564"/>
    <w:rsid w:val="003C6DE7"/>
    <w:rsid w:val="003D06AF"/>
    <w:rsid w:val="003D6A49"/>
    <w:rsid w:val="003E0CBA"/>
    <w:rsid w:val="003F65A1"/>
    <w:rsid w:val="004002A9"/>
    <w:rsid w:val="00400C12"/>
    <w:rsid w:val="00401639"/>
    <w:rsid w:val="0040274C"/>
    <w:rsid w:val="0041390C"/>
    <w:rsid w:val="00417538"/>
    <w:rsid w:val="00424F36"/>
    <w:rsid w:val="0043472D"/>
    <w:rsid w:val="00446587"/>
    <w:rsid w:val="0044746D"/>
    <w:rsid w:val="00456FD3"/>
    <w:rsid w:val="004604D2"/>
    <w:rsid w:val="00461117"/>
    <w:rsid w:val="00461CA1"/>
    <w:rsid w:val="00466981"/>
    <w:rsid w:val="00466FC0"/>
    <w:rsid w:val="004700E2"/>
    <w:rsid w:val="00472F54"/>
    <w:rsid w:val="0048017F"/>
    <w:rsid w:val="00484E6E"/>
    <w:rsid w:val="00486828"/>
    <w:rsid w:val="00491140"/>
    <w:rsid w:val="00492C6A"/>
    <w:rsid w:val="004A6C21"/>
    <w:rsid w:val="004B1EEC"/>
    <w:rsid w:val="004B27DB"/>
    <w:rsid w:val="004B3035"/>
    <w:rsid w:val="004B7047"/>
    <w:rsid w:val="004C2DD4"/>
    <w:rsid w:val="004D5EE0"/>
    <w:rsid w:val="004E0E24"/>
    <w:rsid w:val="004E15FF"/>
    <w:rsid w:val="004E5794"/>
    <w:rsid w:val="00503CCE"/>
    <w:rsid w:val="00525555"/>
    <w:rsid w:val="00544EDB"/>
    <w:rsid w:val="005461FB"/>
    <w:rsid w:val="00547B0A"/>
    <w:rsid w:val="00565721"/>
    <w:rsid w:val="00575B9D"/>
    <w:rsid w:val="00594953"/>
    <w:rsid w:val="00596171"/>
    <w:rsid w:val="005A4D30"/>
    <w:rsid w:val="005A5D49"/>
    <w:rsid w:val="005A7603"/>
    <w:rsid w:val="005B0A88"/>
    <w:rsid w:val="005B2C26"/>
    <w:rsid w:val="005B2C86"/>
    <w:rsid w:val="005C2BDA"/>
    <w:rsid w:val="005C2F49"/>
    <w:rsid w:val="005E40BB"/>
    <w:rsid w:val="005F2173"/>
    <w:rsid w:val="005F4764"/>
    <w:rsid w:val="005F5848"/>
    <w:rsid w:val="00614543"/>
    <w:rsid w:val="0062020A"/>
    <w:rsid w:val="0062357D"/>
    <w:rsid w:val="00634C21"/>
    <w:rsid w:val="00642D8A"/>
    <w:rsid w:val="006445F6"/>
    <w:rsid w:val="0065123E"/>
    <w:rsid w:val="00652950"/>
    <w:rsid w:val="00655435"/>
    <w:rsid w:val="00663956"/>
    <w:rsid w:val="006650B1"/>
    <w:rsid w:val="00673223"/>
    <w:rsid w:val="00673831"/>
    <w:rsid w:val="00675B76"/>
    <w:rsid w:val="006829DD"/>
    <w:rsid w:val="006966B8"/>
    <w:rsid w:val="006976B5"/>
    <w:rsid w:val="006A1EAC"/>
    <w:rsid w:val="006B4BA9"/>
    <w:rsid w:val="006B7223"/>
    <w:rsid w:val="006C0362"/>
    <w:rsid w:val="006C56A9"/>
    <w:rsid w:val="006C56E8"/>
    <w:rsid w:val="006C7985"/>
    <w:rsid w:val="006D355C"/>
    <w:rsid w:val="006E02B2"/>
    <w:rsid w:val="006E349E"/>
    <w:rsid w:val="006E7B64"/>
    <w:rsid w:val="006F1E6E"/>
    <w:rsid w:val="00701CB9"/>
    <w:rsid w:val="00702159"/>
    <w:rsid w:val="00710BDD"/>
    <w:rsid w:val="0071425B"/>
    <w:rsid w:val="007205CB"/>
    <w:rsid w:val="00720D85"/>
    <w:rsid w:val="00724265"/>
    <w:rsid w:val="0072448C"/>
    <w:rsid w:val="00726D91"/>
    <w:rsid w:val="007278E4"/>
    <w:rsid w:val="00736EF5"/>
    <w:rsid w:val="0075265B"/>
    <w:rsid w:val="007619DB"/>
    <w:rsid w:val="00765927"/>
    <w:rsid w:val="0076707A"/>
    <w:rsid w:val="00770151"/>
    <w:rsid w:val="007714A7"/>
    <w:rsid w:val="00774FF4"/>
    <w:rsid w:val="00777BE3"/>
    <w:rsid w:val="007867BC"/>
    <w:rsid w:val="00797BAE"/>
    <w:rsid w:val="007A09EC"/>
    <w:rsid w:val="007C6950"/>
    <w:rsid w:val="007E31E6"/>
    <w:rsid w:val="007E6A9E"/>
    <w:rsid w:val="007F2BBD"/>
    <w:rsid w:val="007F5792"/>
    <w:rsid w:val="007F660E"/>
    <w:rsid w:val="00800ADA"/>
    <w:rsid w:val="00813E02"/>
    <w:rsid w:val="00824F88"/>
    <w:rsid w:val="008320B5"/>
    <w:rsid w:val="00832B8E"/>
    <w:rsid w:val="00841652"/>
    <w:rsid w:val="00844610"/>
    <w:rsid w:val="00847E8C"/>
    <w:rsid w:val="00851CEA"/>
    <w:rsid w:val="00853CFB"/>
    <w:rsid w:val="0085547A"/>
    <w:rsid w:val="00855E79"/>
    <w:rsid w:val="0085682F"/>
    <w:rsid w:val="00856D52"/>
    <w:rsid w:val="00861FAF"/>
    <w:rsid w:val="0086760E"/>
    <w:rsid w:val="008A7E62"/>
    <w:rsid w:val="008C34AD"/>
    <w:rsid w:val="008D0FCE"/>
    <w:rsid w:val="008D6AF8"/>
    <w:rsid w:val="008E6C67"/>
    <w:rsid w:val="008F44B7"/>
    <w:rsid w:val="008F5EA7"/>
    <w:rsid w:val="008F6234"/>
    <w:rsid w:val="0090087B"/>
    <w:rsid w:val="0091019B"/>
    <w:rsid w:val="00914EFD"/>
    <w:rsid w:val="00915D3F"/>
    <w:rsid w:val="0091644D"/>
    <w:rsid w:val="00920722"/>
    <w:rsid w:val="0092577D"/>
    <w:rsid w:val="0093200F"/>
    <w:rsid w:val="00934899"/>
    <w:rsid w:val="00934DB5"/>
    <w:rsid w:val="009442A4"/>
    <w:rsid w:val="009538B8"/>
    <w:rsid w:val="00961DAD"/>
    <w:rsid w:val="009629C0"/>
    <w:rsid w:val="00966553"/>
    <w:rsid w:val="009667C8"/>
    <w:rsid w:val="0097242A"/>
    <w:rsid w:val="00973EDA"/>
    <w:rsid w:val="00975A29"/>
    <w:rsid w:val="00981AA2"/>
    <w:rsid w:val="00983A59"/>
    <w:rsid w:val="00985CD5"/>
    <w:rsid w:val="009A1BE4"/>
    <w:rsid w:val="009B3D41"/>
    <w:rsid w:val="009B43A1"/>
    <w:rsid w:val="009C04E6"/>
    <w:rsid w:val="009C28C0"/>
    <w:rsid w:val="009C6D7A"/>
    <w:rsid w:val="009D230E"/>
    <w:rsid w:val="009D619A"/>
    <w:rsid w:val="009E1E9B"/>
    <w:rsid w:val="009F73D2"/>
    <w:rsid w:val="00A04871"/>
    <w:rsid w:val="00A12E69"/>
    <w:rsid w:val="00A16C82"/>
    <w:rsid w:val="00A235CC"/>
    <w:rsid w:val="00A23CD6"/>
    <w:rsid w:val="00A31DCE"/>
    <w:rsid w:val="00A32EBB"/>
    <w:rsid w:val="00A452F3"/>
    <w:rsid w:val="00A5012C"/>
    <w:rsid w:val="00A51EAE"/>
    <w:rsid w:val="00A53025"/>
    <w:rsid w:val="00A57B7D"/>
    <w:rsid w:val="00A57EEA"/>
    <w:rsid w:val="00A6066F"/>
    <w:rsid w:val="00A70A80"/>
    <w:rsid w:val="00A84C3C"/>
    <w:rsid w:val="00A914C1"/>
    <w:rsid w:val="00A9575F"/>
    <w:rsid w:val="00AA470C"/>
    <w:rsid w:val="00AA6D43"/>
    <w:rsid w:val="00AB1368"/>
    <w:rsid w:val="00AB211E"/>
    <w:rsid w:val="00AB79CC"/>
    <w:rsid w:val="00AD0552"/>
    <w:rsid w:val="00AD1F8A"/>
    <w:rsid w:val="00AD2862"/>
    <w:rsid w:val="00AE06A7"/>
    <w:rsid w:val="00AE273F"/>
    <w:rsid w:val="00AE2A53"/>
    <w:rsid w:val="00AE2C0B"/>
    <w:rsid w:val="00AE34FD"/>
    <w:rsid w:val="00AF0473"/>
    <w:rsid w:val="00AF73ED"/>
    <w:rsid w:val="00B06DFA"/>
    <w:rsid w:val="00B10B33"/>
    <w:rsid w:val="00B11CEC"/>
    <w:rsid w:val="00B277A7"/>
    <w:rsid w:val="00B404F5"/>
    <w:rsid w:val="00B41BE7"/>
    <w:rsid w:val="00B44A07"/>
    <w:rsid w:val="00B57087"/>
    <w:rsid w:val="00B63E13"/>
    <w:rsid w:val="00B66640"/>
    <w:rsid w:val="00B7015C"/>
    <w:rsid w:val="00B70455"/>
    <w:rsid w:val="00B7361E"/>
    <w:rsid w:val="00B94442"/>
    <w:rsid w:val="00B96F92"/>
    <w:rsid w:val="00BA2A08"/>
    <w:rsid w:val="00BA40A4"/>
    <w:rsid w:val="00BA73FA"/>
    <w:rsid w:val="00BB1BC0"/>
    <w:rsid w:val="00BB537D"/>
    <w:rsid w:val="00BD5B3C"/>
    <w:rsid w:val="00BD7C5D"/>
    <w:rsid w:val="00BE4395"/>
    <w:rsid w:val="00BF18B5"/>
    <w:rsid w:val="00BF40B8"/>
    <w:rsid w:val="00C002F0"/>
    <w:rsid w:val="00C04A39"/>
    <w:rsid w:val="00C05088"/>
    <w:rsid w:val="00C11DEF"/>
    <w:rsid w:val="00C21371"/>
    <w:rsid w:val="00C27FAB"/>
    <w:rsid w:val="00C355ED"/>
    <w:rsid w:val="00C51AEF"/>
    <w:rsid w:val="00C53403"/>
    <w:rsid w:val="00C5472E"/>
    <w:rsid w:val="00C551A9"/>
    <w:rsid w:val="00C55A7C"/>
    <w:rsid w:val="00C6460A"/>
    <w:rsid w:val="00C667BB"/>
    <w:rsid w:val="00C67966"/>
    <w:rsid w:val="00C712A8"/>
    <w:rsid w:val="00C743A9"/>
    <w:rsid w:val="00C91C91"/>
    <w:rsid w:val="00C94757"/>
    <w:rsid w:val="00C96066"/>
    <w:rsid w:val="00CA2633"/>
    <w:rsid w:val="00CA4A0D"/>
    <w:rsid w:val="00CA60C6"/>
    <w:rsid w:val="00CB531A"/>
    <w:rsid w:val="00CC4763"/>
    <w:rsid w:val="00CD5A90"/>
    <w:rsid w:val="00CF2FF3"/>
    <w:rsid w:val="00D00DEC"/>
    <w:rsid w:val="00D0323C"/>
    <w:rsid w:val="00D20BD4"/>
    <w:rsid w:val="00D279C0"/>
    <w:rsid w:val="00D30E56"/>
    <w:rsid w:val="00D31B83"/>
    <w:rsid w:val="00D35821"/>
    <w:rsid w:val="00D36897"/>
    <w:rsid w:val="00D36AB8"/>
    <w:rsid w:val="00D37462"/>
    <w:rsid w:val="00D56991"/>
    <w:rsid w:val="00D570C0"/>
    <w:rsid w:val="00D571E0"/>
    <w:rsid w:val="00D64F38"/>
    <w:rsid w:val="00D73528"/>
    <w:rsid w:val="00D9367E"/>
    <w:rsid w:val="00D96E3E"/>
    <w:rsid w:val="00DA3169"/>
    <w:rsid w:val="00DB50D3"/>
    <w:rsid w:val="00DB67F0"/>
    <w:rsid w:val="00DB6B62"/>
    <w:rsid w:val="00DB6E7D"/>
    <w:rsid w:val="00DD1A10"/>
    <w:rsid w:val="00DD402C"/>
    <w:rsid w:val="00DD7E2D"/>
    <w:rsid w:val="00DE01B5"/>
    <w:rsid w:val="00DE7486"/>
    <w:rsid w:val="00DF23F9"/>
    <w:rsid w:val="00DF2E3C"/>
    <w:rsid w:val="00DF5D12"/>
    <w:rsid w:val="00DF6AE9"/>
    <w:rsid w:val="00DF7860"/>
    <w:rsid w:val="00E00452"/>
    <w:rsid w:val="00E11728"/>
    <w:rsid w:val="00E16E6E"/>
    <w:rsid w:val="00E221DB"/>
    <w:rsid w:val="00E30042"/>
    <w:rsid w:val="00E3280A"/>
    <w:rsid w:val="00E357CC"/>
    <w:rsid w:val="00E42186"/>
    <w:rsid w:val="00E43350"/>
    <w:rsid w:val="00E46FCD"/>
    <w:rsid w:val="00E4722B"/>
    <w:rsid w:val="00E54AF3"/>
    <w:rsid w:val="00E5736D"/>
    <w:rsid w:val="00E64786"/>
    <w:rsid w:val="00E6783B"/>
    <w:rsid w:val="00E74C85"/>
    <w:rsid w:val="00E74FBD"/>
    <w:rsid w:val="00E82FCC"/>
    <w:rsid w:val="00E84DEE"/>
    <w:rsid w:val="00E86372"/>
    <w:rsid w:val="00E91B5A"/>
    <w:rsid w:val="00E97526"/>
    <w:rsid w:val="00E97B56"/>
    <w:rsid w:val="00E97CC0"/>
    <w:rsid w:val="00EA2BC1"/>
    <w:rsid w:val="00EC122A"/>
    <w:rsid w:val="00EC2C8C"/>
    <w:rsid w:val="00ED472E"/>
    <w:rsid w:val="00EE2219"/>
    <w:rsid w:val="00EE4FF5"/>
    <w:rsid w:val="00EF5683"/>
    <w:rsid w:val="00F00DCC"/>
    <w:rsid w:val="00F01150"/>
    <w:rsid w:val="00F032E3"/>
    <w:rsid w:val="00F03C8C"/>
    <w:rsid w:val="00F03D68"/>
    <w:rsid w:val="00F05EC0"/>
    <w:rsid w:val="00F06877"/>
    <w:rsid w:val="00F13B15"/>
    <w:rsid w:val="00F147D1"/>
    <w:rsid w:val="00F165AA"/>
    <w:rsid w:val="00F17498"/>
    <w:rsid w:val="00F37041"/>
    <w:rsid w:val="00F54A51"/>
    <w:rsid w:val="00F92047"/>
    <w:rsid w:val="00F95E8E"/>
    <w:rsid w:val="00FA1FD9"/>
    <w:rsid w:val="00FA24F9"/>
    <w:rsid w:val="00FA2EDD"/>
    <w:rsid w:val="00FA4FD7"/>
    <w:rsid w:val="00FA60C9"/>
    <w:rsid w:val="00FA7FE9"/>
    <w:rsid w:val="00FB02BC"/>
    <w:rsid w:val="00FB0317"/>
    <w:rsid w:val="00FB2560"/>
    <w:rsid w:val="00FC1515"/>
    <w:rsid w:val="00FC1EB5"/>
    <w:rsid w:val="00FD0140"/>
    <w:rsid w:val="00FE2F38"/>
    <w:rsid w:val="00FE4377"/>
    <w:rsid w:val="00FE61EC"/>
    <w:rsid w:val="00FE7A36"/>
    <w:rsid w:val="00FE7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9C67A0"/>
  <w15:docId w15:val="{C8172594-C514-4FA5-9D01-39CD5F6D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09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452F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A452F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452F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F2FF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CF2FF3"/>
  </w:style>
  <w:style w:type="paragraph" w:styleId="Stopka">
    <w:name w:val="footer"/>
    <w:basedOn w:val="Normalny"/>
    <w:link w:val="StopkaZnak"/>
    <w:uiPriority w:val="99"/>
    <w:unhideWhenUsed/>
    <w:rsid w:val="00CF2FF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CF2FF3"/>
  </w:style>
  <w:style w:type="character" w:styleId="Odwoaniedokomentarza">
    <w:name w:val="annotation reference"/>
    <w:basedOn w:val="Domylnaczcionkaakapitu"/>
    <w:uiPriority w:val="99"/>
    <w:semiHidden/>
    <w:unhideWhenUsed/>
    <w:rsid w:val="003628C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628CB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628C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628C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628C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628CB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28CB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ARTartustawynprozporzdzenia">
    <w:name w:val="ART(§) – art. ustawy (§ np. rozporządzenia)"/>
    <w:qFormat/>
    <w:rsid w:val="00AE34FD"/>
    <w:pPr>
      <w:suppressAutoHyphens/>
      <w:autoSpaceDE w:val="0"/>
      <w:autoSpaceDN w:val="0"/>
      <w:adjustRightInd w:val="0"/>
      <w:spacing w:before="120" w:after="0" w:line="360" w:lineRule="auto"/>
      <w:ind w:firstLine="510"/>
      <w:jc w:val="both"/>
    </w:pPr>
    <w:rPr>
      <w:rFonts w:ascii="Times" w:eastAsia="Times New Roman" w:hAnsi="Times" w:cs="Arial"/>
      <w:sz w:val="24"/>
      <w:szCs w:val="20"/>
      <w:lang w:eastAsia="pl-PL"/>
    </w:rPr>
  </w:style>
  <w:style w:type="table" w:styleId="Tabela-Siatka">
    <w:name w:val="Table Grid"/>
    <w:basedOn w:val="Standardowy"/>
    <w:uiPriority w:val="39"/>
    <w:rsid w:val="00AE3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treci">
    <w:name w:val="Tekst treści"/>
    <w:basedOn w:val="Domylnaczcionkaakapitu"/>
    <w:link w:val="Teksttreci1"/>
    <w:uiPriority w:val="99"/>
    <w:locked/>
    <w:rsid w:val="0085547A"/>
    <w:rPr>
      <w:rFonts w:cs="Times New Roman"/>
      <w:sz w:val="24"/>
      <w:szCs w:val="24"/>
      <w:shd w:val="clear" w:color="auto" w:fill="FFFFFF"/>
    </w:rPr>
  </w:style>
  <w:style w:type="paragraph" w:customStyle="1" w:styleId="Teksttreci1">
    <w:name w:val="Tekst treści1"/>
    <w:basedOn w:val="Normalny"/>
    <w:link w:val="Teksttreci"/>
    <w:uiPriority w:val="99"/>
    <w:rsid w:val="0085547A"/>
    <w:pPr>
      <w:shd w:val="clear" w:color="auto" w:fill="FFFFFF"/>
      <w:spacing w:line="277" w:lineRule="exact"/>
      <w:ind w:firstLine="340"/>
      <w:jc w:val="both"/>
    </w:pPr>
    <w:rPr>
      <w:rFonts w:asciiTheme="minorHAnsi" w:eastAsiaTheme="minorHAnsi" w:hAnsiTheme="minorHAnsi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A235CC"/>
    <w:pPr>
      <w:ind w:left="720"/>
      <w:contextualSpacing/>
    </w:pPr>
  </w:style>
  <w:style w:type="paragraph" w:styleId="Poprawka">
    <w:name w:val="Revision"/>
    <w:hidden/>
    <w:uiPriority w:val="99"/>
    <w:semiHidden/>
    <w:rsid w:val="002773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treci28pt">
    <w:name w:val="Tekst treści (2) + 8 pt"/>
    <w:rsid w:val="00973EDA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pl-PL" w:eastAsia="pl-PL" w:bidi="pl-PL"/>
    </w:rPr>
  </w:style>
  <w:style w:type="character" w:styleId="Hipercze">
    <w:name w:val="Hyperlink"/>
    <w:basedOn w:val="Domylnaczcionkaakapitu"/>
    <w:uiPriority w:val="99"/>
    <w:unhideWhenUsed/>
    <w:rsid w:val="005B2C2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B2C26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6707A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670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6707A"/>
    <w:rPr>
      <w:vertAlign w:val="superscript"/>
    </w:rPr>
  </w:style>
  <w:style w:type="character" w:customStyle="1" w:styleId="ng-binding">
    <w:name w:val="ng-binding"/>
    <w:basedOn w:val="Domylnaczcionkaakapitu"/>
    <w:rsid w:val="00CD5A90"/>
  </w:style>
  <w:style w:type="paragraph" w:styleId="NormalnyWeb">
    <w:name w:val="Normal (Web)"/>
    <w:basedOn w:val="Normalny"/>
    <w:uiPriority w:val="99"/>
    <w:semiHidden/>
    <w:unhideWhenUsed/>
    <w:rsid w:val="00A84C3C"/>
    <w:pPr>
      <w:spacing w:before="100" w:beforeAutospacing="1" w:after="100" w:afterAutospacing="1"/>
    </w:pPr>
    <w:rPr>
      <w:sz w:val="24"/>
      <w:szCs w:val="24"/>
    </w:rPr>
  </w:style>
  <w:style w:type="table" w:customStyle="1" w:styleId="Tabela-Siatka1">
    <w:name w:val="Tabela - Siatka1"/>
    <w:basedOn w:val="Standardowy"/>
    <w:next w:val="Tabela-Siatka"/>
    <w:uiPriority w:val="39"/>
    <w:rsid w:val="00C55A7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A452F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A452F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A452F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  <w:style w:type="paragraph" w:styleId="Lista">
    <w:name w:val="List"/>
    <w:basedOn w:val="Normalny"/>
    <w:uiPriority w:val="99"/>
    <w:unhideWhenUsed/>
    <w:rsid w:val="00A452F3"/>
    <w:pPr>
      <w:ind w:left="283" w:hanging="283"/>
      <w:contextualSpacing/>
    </w:pPr>
  </w:style>
  <w:style w:type="paragraph" w:styleId="Listapunktowana2">
    <w:name w:val="List Bullet 2"/>
    <w:basedOn w:val="Normalny"/>
    <w:uiPriority w:val="99"/>
    <w:unhideWhenUsed/>
    <w:rsid w:val="00A452F3"/>
    <w:pPr>
      <w:numPr>
        <w:numId w:val="15"/>
      </w:numPr>
      <w:contextualSpacing/>
    </w:pPr>
  </w:style>
  <w:style w:type="paragraph" w:styleId="Lista-kontynuacja">
    <w:name w:val="List Continue"/>
    <w:basedOn w:val="Normalny"/>
    <w:uiPriority w:val="99"/>
    <w:unhideWhenUsed/>
    <w:rsid w:val="00A452F3"/>
    <w:pPr>
      <w:spacing w:after="120"/>
      <w:ind w:left="283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A452F3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A452F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D230E"/>
    <w:pPr>
      <w:ind w:left="142" w:hanging="142"/>
      <w:jc w:val="both"/>
    </w:pPr>
    <w:rPr>
      <w:rFonts w:asciiTheme="minorHAnsi" w:hAnsiTheme="minorHAnsi"/>
      <w:sz w:val="18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D230E"/>
    <w:rPr>
      <w:rFonts w:eastAsia="Times New Roman" w:cs="Times New Roman"/>
      <w:sz w:val="18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452F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5E8FA7-7406-4E47-A00D-01259BD94A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6</Pages>
  <Words>981</Words>
  <Characters>5886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eta Gierszewska</dc:creator>
  <cp:lastModifiedBy>Ewa Smoczyńska</cp:lastModifiedBy>
  <cp:revision>113</cp:revision>
  <cp:lastPrinted>2026-03-05T21:14:00Z</cp:lastPrinted>
  <dcterms:created xsi:type="dcterms:W3CDTF">2026-03-05T20:56:00Z</dcterms:created>
  <dcterms:modified xsi:type="dcterms:W3CDTF">2026-07-01T07:05:00Z</dcterms:modified>
</cp:coreProperties>
</file>